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B7114" w14:textId="6346E2E1" w:rsidR="00F27006" w:rsidRDefault="00B07E72" w:rsidP="00BE0D8E">
      <w:pPr>
        <w:pStyle w:val="Title"/>
        <w:jc w:val="center"/>
      </w:pPr>
      <w:r>
        <w:t>README</w:t>
      </w:r>
    </w:p>
    <w:p w14:paraId="14977D92" w14:textId="4D800077" w:rsidR="009A7CB8" w:rsidRDefault="009A7CB8" w:rsidP="000858D1">
      <w:pPr>
        <w:pStyle w:val="Heading1"/>
      </w:pPr>
      <w:r>
        <w:t>Tech-Stack Used:</w:t>
      </w:r>
      <w:r w:rsidR="00F4063F">
        <w:t xml:space="preserve"> ReactJS - Hooks, NodeJS, Postman, Microsoft SQL Server</w:t>
      </w:r>
    </w:p>
    <w:p w14:paraId="7E2E1449" w14:textId="77777777" w:rsidR="00FE4C14" w:rsidRDefault="00F4063F" w:rsidP="00FE4C14">
      <w:r>
        <w:t>INSTALL BELOW Softwares</w:t>
      </w:r>
      <w:r w:rsidR="00FE4C14">
        <w:t xml:space="preserve"> for </w:t>
      </w:r>
      <w:r w:rsidR="00FE4C14" w:rsidRPr="00B54D6E">
        <w:rPr>
          <w:b/>
          <w:bCs/>
        </w:rPr>
        <w:t>Windows 10</w:t>
      </w:r>
    </w:p>
    <w:p w14:paraId="65704A4B" w14:textId="39E5D863" w:rsidR="00B07E72" w:rsidRDefault="00B07E72" w:rsidP="00F4063F">
      <w:pPr>
        <w:pStyle w:val="ListParagraph"/>
        <w:numPr>
          <w:ilvl w:val="0"/>
          <w:numId w:val="1"/>
        </w:numPr>
      </w:pPr>
      <w:r>
        <w:t>Install VS Code</w:t>
      </w:r>
      <w:r w:rsidR="00FE4C14">
        <w:t xml:space="preserve"> - </w:t>
      </w:r>
      <w:hyperlink r:id="rId5" w:history="1">
        <w:r w:rsidR="00FE4C14" w:rsidRPr="00A27CAE">
          <w:rPr>
            <w:rStyle w:val="Hyperlink"/>
          </w:rPr>
          <w:t>https://code.visualstudio.com/download</w:t>
        </w:r>
      </w:hyperlink>
    </w:p>
    <w:p w14:paraId="2859DF87" w14:textId="5851C5D6" w:rsidR="00B07E72" w:rsidRDefault="00B07E72" w:rsidP="00B07E72">
      <w:pPr>
        <w:pStyle w:val="ListParagraph"/>
        <w:numPr>
          <w:ilvl w:val="0"/>
          <w:numId w:val="1"/>
        </w:numPr>
      </w:pPr>
      <w:r>
        <w:t>Install Postman</w:t>
      </w:r>
      <w:r w:rsidR="00FE4C14">
        <w:t xml:space="preserve"> - </w:t>
      </w:r>
      <w:hyperlink r:id="rId6" w:history="1">
        <w:r w:rsidR="00FE4C14" w:rsidRPr="00A27CAE">
          <w:rPr>
            <w:rStyle w:val="Hyperlink"/>
          </w:rPr>
          <w:t>https://www.postman.com/downloads/</w:t>
        </w:r>
      </w:hyperlink>
    </w:p>
    <w:p w14:paraId="060C2856" w14:textId="49AB2C96" w:rsidR="00B07E72" w:rsidRDefault="00B07E72" w:rsidP="00B07E72">
      <w:pPr>
        <w:pStyle w:val="ListParagraph"/>
        <w:numPr>
          <w:ilvl w:val="0"/>
          <w:numId w:val="1"/>
        </w:numPr>
      </w:pPr>
      <w:r>
        <w:t>Install NodeJS</w:t>
      </w:r>
      <w:r w:rsidR="00FE4C14">
        <w:t xml:space="preserve"> - </w:t>
      </w:r>
      <w:hyperlink r:id="rId7" w:history="1">
        <w:r w:rsidR="00FE4C14" w:rsidRPr="00A27CAE">
          <w:rPr>
            <w:rStyle w:val="Hyperlink"/>
          </w:rPr>
          <w:t>https://nodejs.org/en/download/</w:t>
        </w:r>
      </w:hyperlink>
    </w:p>
    <w:p w14:paraId="4BDF0A0F" w14:textId="16B5FF8E" w:rsidR="00B07E72" w:rsidRDefault="00B07E72" w:rsidP="00B07E72">
      <w:pPr>
        <w:pStyle w:val="ListParagraph"/>
        <w:numPr>
          <w:ilvl w:val="0"/>
          <w:numId w:val="1"/>
        </w:numPr>
      </w:pPr>
      <w:r>
        <w:t>Install SQL Server 2019</w:t>
      </w:r>
      <w:r w:rsidR="00FE4C14">
        <w:t xml:space="preserve"> Developer</w:t>
      </w:r>
      <w:r w:rsidR="00BB1101">
        <w:t xml:space="preserve"> – SSMS and SQL Configuration Manager</w:t>
      </w:r>
      <w:r w:rsidR="00FE4C14">
        <w:t xml:space="preserve"> - </w:t>
      </w:r>
      <w:hyperlink r:id="rId8" w:history="1">
        <w:r w:rsidR="00FE4C14" w:rsidRPr="00A27CAE">
          <w:rPr>
            <w:rStyle w:val="Hyperlink"/>
          </w:rPr>
          <w:t>https://www.microsoft.com/en-in/sql-server/sql-server-downloads</w:t>
        </w:r>
      </w:hyperlink>
    </w:p>
    <w:p w14:paraId="799A085B" w14:textId="5D5E6F52" w:rsidR="006C2D04" w:rsidRDefault="006C2D04" w:rsidP="006C2D04">
      <w:pPr>
        <w:ind w:left="360"/>
      </w:pPr>
      <w:r>
        <w:t xml:space="preserve">Unzip the Files named </w:t>
      </w:r>
      <w:r w:rsidR="00BB1101">
        <w:t>or Clone from the GIT Repository</w:t>
      </w:r>
      <w:r w:rsidR="00863BAC">
        <w:t xml:space="preserve"> (Please try accessing the code from GITHUB if unable to</w:t>
      </w:r>
      <w:r w:rsidR="00B54D6E">
        <w:t xml:space="preserve"> -</w:t>
      </w:r>
      <w:r w:rsidR="00863BAC">
        <w:t xml:space="preserve"> I have added the zip file too)</w:t>
      </w:r>
    </w:p>
    <w:p w14:paraId="6506DF98" w14:textId="61E62E2A" w:rsidR="006C2D04" w:rsidRDefault="00940935" w:rsidP="006C2D04">
      <w:pPr>
        <w:pStyle w:val="ListParagraph"/>
        <w:numPr>
          <w:ilvl w:val="0"/>
          <w:numId w:val="3"/>
        </w:numPr>
      </w:pPr>
      <w:r>
        <w:t>u</w:t>
      </w:r>
      <w:r w:rsidR="006C2D04">
        <w:t>i-banking-app</w:t>
      </w:r>
      <w:r w:rsidR="00863BAC">
        <w:t xml:space="preserve"> - </w:t>
      </w:r>
      <w:hyperlink r:id="rId9" w:history="1">
        <w:r w:rsidR="00863BAC" w:rsidRPr="007E4CD2">
          <w:rPr>
            <w:rStyle w:val="Hyperlink"/>
          </w:rPr>
          <w:t>https://github.com/apurvatare05/ui-banking-app/tree/master</w:t>
        </w:r>
      </w:hyperlink>
    </w:p>
    <w:p w14:paraId="566CE9D4" w14:textId="24FC1803" w:rsidR="006C2D04" w:rsidRDefault="00940935" w:rsidP="006C2D04">
      <w:pPr>
        <w:pStyle w:val="ListParagraph"/>
        <w:numPr>
          <w:ilvl w:val="0"/>
          <w:numId w:val="3"/>
        </w:numPr>
      </w:pPr>
      <w:r>
        <w:t>u</w:t>
      </w:r>
      <w:r w:rsidR="006C2D04">
        <w:t>i-banking-service</w:t>
      </w:r>
      <w:r w:rsidR="00863BAC">
        <w:t xml:space="preserve"> - </w:t>
      </w:r>
      <w:hyperlink r:id="rId10" w:history="1">
        <w:r w:rsidR="00863BAC" w:rsidRPr="007E4CD2">
          <w:rPr>
            <w:rStyle w:val="Hyperlink"/>
          </w:rPr>
          <w:t>https://github.com/apurvatare05/ui-banking-service/tree/master</w:t>
        </w:r>
      </w:hyperlink>
    </w:p>
    <w:p w14:paraId="0D8C73A1" w14:textId="788613EC" w:rsidR="00F4063F" w:rsidRDefault="00F4063F" w:rsidP="006C2D04">
      <w:pPr>
        <w:pStyle w:val="ListParagraph"/>
        <w:numPr>
          <w:ilvl w:val="0"/>
          <w:numId w:val="3"/>
        </w:numPr>
      </w:pPr>
      <w:r>
        <w:t>Final</w:t>
      </w:r>
      <w:r w:rsidR="00E92ECD">
        <w:t>S</w:t>
      </w:r>
      <w:r>
        <w:t xml:space="preserve">cript – </w:t>
      </w:r>
      <w:r w:rsidR="00FC2F4D">
        <w:t>ui-banking-sql -</w:t>
      </w:r>
      <w:r>
        <w:t xml:space="preserve"> SQL Server Scripts</w:t>
      </w:r>
      <w:r w:rsidR="00FC2F4D">
        <w:t xml:space="preserve"> - </w:t>
      </w:r>
      <w:hyperlink r:id="rId11" w:history="1">
        <w:r w:rsidR="00480459" w:rsidRPr="007E4CD2">
          <w:rPr>
            <w:rStyle w:val="Hyperlink"/>
          </w:rPr>
          <w:t>https://github.com/apurvatare05/ui-ba</w:t>
        </w:r>
        <w:r w:rsidR="00480459" w:rsidRPr="007E4CD2">
          <w:rPr>
            <w:rStyle w:val="Hyperlink"/>
          </w:rPr>
          <w:t>n</w:t>
        </w:r>
        <w:r w:rsidR="00480459" w:rsidRPr="007E4CD2">
          <w:rPr>
            <w:rStyle w:val="Hyperlink"/>
          </w:rPr>
          <w:t>king-sql</w:t>
        </w:r>
      </w:hyperlink>
    </w:p>
    <w:p w14:paraId="0313D58D" w14:textId="0F9DF24B" w:rsidR="000C07DF" w:rsidRPr="00180D48" w:rsidRDefault="000858D1" w:rsidP="000C07DF">
      <w:pPr>
        <w:pStyle w:val="Heading1"/>
        <w:rPr>
          <w:u w:val="single"/>
        </w:rPr>
      </w:pPr>
      <w:r>
        <w:rPr>
          <w:u w:val="single"/>
        </w:rPr>
        <w:t>BACKEND</w:t>
      </w:r>
      <w:r w:rsidR="00303830" w:rsidRPr="00180D48">
        <w:rPr>
          <w:u w:val="single"/>
        </w:rPr>
        <w:t xml:space="preserve"> - </w:t>
      </w:r>
      <w:r w:rsidR="000C07DF" w:rsidRPr="00180D48">
        <w:rPr>
          <w:u w:val="single"/>
        </w:rPr>
        <w:t>SQL Server SET-UP</w:t>
      </w:r>
    </w:p>
    <w:p w14:paraId="71F79B03" w14:textId="5461E917" w:rsidR="005C65BA" w:rsidRDefault="005C65BA" w:rsidP="005C65BA">
      <w:pPr>
        <w:pStyle w:val="ListParagraph"/>
        <w:numPr>
          <w:ilvl w:val="0"/>
          <w:numId w:val="4"/>
        </w:numPr>
      </w:pPr>
      <w:r>
        <w:t>Make sure your</w:t>
      </w:r>
      <w:r w:rsidR="008D052C">
        <w:t xml:space="preserve"> SQL Server</w:t>
      </w:r>
      <w:r>
        <w:t xml:space="preserve"> instance name is </w:t>
      </w:r>
      <w:r w:rsidRPr="008D052C">
        <w:rPr>
          <w:color w:val="00B050"/>
        </w:rPr>
        <w:t>“MYATM”</w:t>
      </w:r>
    </w:p>
    <w:p w14:paraId="4B37EF65" w14:textId="252ED9F3" w:rsidR="008D052C" w:rsidRDefault="008D052C" w:rsidP="005C65BA">
      <w:pPr>
        <w:pStyle w:val="ListParagraph"/>
        <w:numPr>
          <w:ilvl w:val="0"/>
          <w:numId w:val="4"/>
        </w:numPr>
      </w:pPr>
      <w:r>
        <w:t xml:space="preserve">Database Name: </w:t>
      </w:r>
      <w:r w:rsidRPr="008D052C">
        <w:rPr>
          <w:color w:val="00B050"/>
        </w:rPr>
        <w:t>my-atm-app</w:t>
      </w:r>
    </w:p>
    <w:p w14:paraId="742E5CB0" w14:textId="3C5CC823" w:rsidR="00D1486C" w:rsidRDefault="008D052C" w:rsidP="008D052C">
      <w:r>
        <w:rPr>
          <w:noProof/>
        </w:rPr>
        <w:drawing>
          <wp:inline distT="0" distB="0" distL="0" distR="0" wp14:anchorId="4E76BF5B" wp14:editId="7D94E6A9">
            <wp:extent cx="5577840" cy="3137458"/>
            <wp:effectExtent l="0" t="0" r="381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94556" cy="3146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11BDF" w14:textId="54F739AD" w:rsidR="000C07DF" w:rsidRDefault="009A7CB8" w:rsidP="00940935">
      <w:r w:rsidRPr="00592B78">
        <w:rPr>
          <w:noProof/>
        </w:rPr>
        <w:drawing>
          <wp:inline distT="0" distB="0" distL="0" distR="0" wp14:anchorId="42B2D98B" wp14:editId="62508189">
            <wp:extent cx="3375953" cy="4587638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4587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C8B59" w14:textId="77777777" w:rsidR="000F0D38" w:rsidRDefault="000F0D38" w:rsidP="00940935"/>
    <w:p w14:paraId="48CEF12F" w14:textId="49DEB626" w:rsidR="008D052C" w:rsidRDefault="00FC3008" w:rsidP="00940935">
      <w:r w:rsidRPr="00FC3008">
        <w:rPr>
          <w:noProof/>
        </w:rPr>
        <w:drawing>
          <wp:inline distT="0" distB="0" distL="0" distR="0" wp14:anchorId="7FFEB4A8" wp14:editId="5140468A">
            <wp:extent cx="5731510" cy="31305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208DF" w14:textId="30DBD98B" w:rsidR="008D052C" w:rsidRDefault="008D052C" w:rsidP="008D052C">
      <w:pPr>
        <w:pStyle w:val="ListParagraph"/>
        <w:numPr>
          <w:ilvl w:val="0"/>
          <w:numId w:val="4"/>
        </w:numPr>
      </w:pPr>
      <w:r>
        <w:t>In Order to enable connection of Node JS to SQL Server we need to enable – SQL Server Browser</w:t>
      </w:r>
    </w:p>
    <w:p w14:paraId="7D356E94" w14:textId="14F35DA3" w:rsidR="007E1470" w:rsidRDefault="007E1470" w:rsidP="007E1470">
      <w:pPr>
        <w:ind w:left="360"/>
      </w:pPr>
    </w:p>
    <w:p w14:paraId="4D2613FC" w14:textId="35D1E361" w:rsidR="007E1470" w:rsidRDefault="007E1470" w:rsidP="007E1470">
      <w:r w:rsidRPr="007E1470">
        <w:rPr>
          <w:noProof/>
        </w:rPr>
        <w:drawing>
          <wp:inline distT="0" distB="0" distL="0" distR="0" wp14:anchorId="500CE132" wp14:editId="48C05115">
            <wp:extent cx="5731510" cy="43567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5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B51FB" w14:textId="3B5D6AF1" w:rsidR="007E1470" w:rsidRDefault="00287E3C" w:rsidP="007E1470">
      <w:pPr>
        <w:pStyle w:val="ListParagraph"/>
        <w:numPr>
          <w:ilvl w:val="0"/>
          <w:numId w:val="4"/>
        </w:numPr>
      </w:pPr>
      <w:r>
        <w:t>Also,</w:t>
      </w:r>
      <w:r w:rsidR="007E1470">
        <w:t xml:space="preserve"> in order to connect NodeJS to Database server do the following steps:</w:t>
      </w:r>
    </w:p>
    <w:p w14:paraId="5A7A7885" w14:textId="77777777" w:rsidR="007E1470" w:rsidRPr="007E1470" w:rsidRDefault="007E1470" w:rsidP="007E1470">
      <w:pPr>
        <w:pStyle w:val="ListParagraph"/>
        <w:numPr>
          <w:ilvl w:val="1"/>
          <w:numId w:val="4"/>
        </w:numPr>
      </w:pPr>
      <w:r w:rsidRPr="007E1470">
        <w:t>Open the SQL Server Configuration Manager.</w:t>
      </w:r>
    </w:p>
    <w:p w14:paraId="276E7211" w14:textId="77777777" w:rsidR="007E1470" w:rsidRPr="007E1470" w:rsidRDefault="007E1470" w:rsidP="007E1470">
      <w:pPr>
        <w:pStyle w:val="ListParagraph"/>
        <w:numPr>
          <w:ilvl w:val="1"/>
          <w:numId w:val="4"/>
        </w:numPr>
      </w:pPr>
      <w:r w:rsidRPr="007E1470">
        <w:t>In SQL Server Network Configuration select Protocols for [yourServerInstance]. In the right-hand pane, make sure that TCP/IP is Enabled.</w:t>
      </w:r>
    </w:p>
    <w:p w14:paraId="531AB14B" w14:textId="77777777" w:rsidR="007E1470" w:rsidRPr="007E1470" w:rsidRDefault="007E1470" w:rsidP="007E1470">
      <w:pPr>
        <w:pStyle w:val="ListParagraph"/>
        <w:numPr>
          <w:ilvl w:val="1"/>
          <w:numId w:val="4"/>
        </w:numPr>
      </w:pPr>
      <w:r w:rsidRPr="007E1470">
        <w:t>Open the 1433 port in your firewall.</w:t>
      </w:r>
    </w:p>
    <w:p w14:paraId="42107026" w14:textId="2551AE55" w:rsidR="007E1470" w:rsidRPr="007E1470" w:rsidRDefault="007E1470" w:rsidP="007E1470">
      <w:pPr>
        <w:pStyle w:val="ListParagraph"/>
        <w:numPr>
          <w:ilvl w:val="1"/>
          <w:numId w:val="4"/>
        </w:numPr>
      </w:pPr>
      <w:r w:rsidRPr="007E1470">
        <w:t>In the SQL Server Configuration Manager,</w:t>
      </w:r>
      <w:r w:rsidR="00897E0A">
        <w:t xml:space="preserve"> </w:t>
      </w:r>
      <w:r w:rsidRPr="007E1470">
        <w:t>right-click TCP/IP and select Properties.</w:t>
      </w:r>
    </w:p>
    <w:p w14:paraId="0BAB3CD9" w14:textId="72AB2EE1" w:rsidR="007E1470" w:rsidRPr="007E1470" w:rsidRDefault="007E1470" w:rsidP="007E1470">
      <w:pPr>
        <w:pStyle w:val="ListParagraph"/>
        <w:numPr>
          <w:ilvl w:val="1"/>
          <w:numId w:val="4"/>
        </w:numPr>
      </w:pPr>
      <w:r w:rsidRPr="007E1470">
        <w:t xml:space="preserve">Select the IP Addresses tab and make sure the TCP Port for IP1 is 1433. - If you are using </w:t>
      </w:r>
      <w:proofErr w:type="gramStart"/>
      <w:r w:rsidRPr="007E1470">
        <w:t>a</w:t>
      </w:r>
      <w:r w:rsidR="009C00D7">
        <w:t>n</w:t>
      </w:r>
      <w:proofErr w:type="gramEnd"/>
      <w:r w:rsidRPr="007E1470">
        <w:t xml:space="preserve"> named instance, create an extra rule in your firewall with the port 1434</w:t>
      </w:r>
    </w:p>
    <w:p w14:paraId="25E2A11A" w14:textId="491BAD3F" w:rsidR="007E1470" w:rsidRDefault="007E1470" w:rsidP="007E1470">
      <w:pPr>
        <w:pStyle w:val="ListParagraph"/>
        <w:ind w:left="1440"/>
      </w:pPr>
    </w:p>
    <w:p w14:paraId="45D21A96" w14:textId="4BBE898B" w:rsidR="00557050" w:rsidRDefault="00557050" w:rsidP="00557050">
      <w:pPr>
        <w:pStyle w:val="ListParagraph"/>
        <w:numPr>
          <w:ilvl w:val="0"/>
          <w:numId w:val="4"/>
        </w:numPr>
      </w:pPr>
      <w:r>
        <w:t>Setting up the Database</w:t>
      </w:r>
    </w:p>
    <w:p w14:paraId="67AF74E8" w14:textId="0DD2217F" w:rsidR="00557050" w:rsidRDefault="00557050" w:rsidP="00557050">
      <w:pPr>
        <w:pStyle w:val="ListParagraph"/>
        <w:numPr>
          <w:ilvl w:val="1"/>
          <w:numId w:val="4"/>
        </w:numPr>
      </w:pPr>
      <w:r>
        <w:t>Create an Instance named – MYATM</w:t>
      </w:r>
    </w:p>
    <w:p w14:paraId="2383F55F" w14:textId="5663C67E" w:rsidR="00557050" w:rsidRDefault="00557050" w:rsidP="00557050">
      <w:pPr>
        <w:pStyle w:val="ListParagraph"/>
        <w:numPr>
          <w:ilvl w:val="1"/>
          <w:numId w:val="4"/>
        </w:numPr>
      </w:pPr>
      <w:r>
        <w:t>Create a Database named – my-atm-app</w:t>
      </w:r>
    </w:p>
    <w:p w14:paraId="4CC2BB72" w14:textId="2F24B707" w:rsidR="00557050" w:rsidRDefault="00557050" w:rsidP="00557050">
      <w:pPr>
        <w:pStyle w:val="ListParagraph"/>
        <w:numPr>
          <w:ilvl w:val="1"/>
          <w:numId w:val="4"/>
        </w:numPr>
      </w:pPr>
      <w:r>
        <w:t xml:space="preserve">Run all the scripts provided in the attachment </w:t>
      </w:r>
      <w:r w:rsidR="00F83142">
        <w:t>as per below steps</w:t>
      </w:r>
    </w:p>
    <w:p w14:paraId="2E8E5971" w14:textId="4A85CE0E" w:rsidR="00F83142" w:rsidRDefault="00F83142" w:rsidP="00F83142">
      <w:pPr>
        <w:pStyle w:val="ListParagraph"/>
        <w:numPr>
          <w:ilvl w:val="2"/>
          <w:numId w:val="4"/>
        </w:numPr>
      </w:pPr>
      <w:r>
        <w:t xml:space="preserve">Execute all the scripts named as (For </w:t>
      </w:r>
      <w:proofErr w:type="spellStart"/>
      <w:r>
        <w:t>Eg.</w:t>
      </w:r>
      <w:proofErr w:type="spellEnd"/>
      <w:r>
        <w:t xml:space="preserve">) </w:t>
      </w:r>
      <w:proofErr w:type="spellStart"/>
      <w:proofErr w:type="gramStart"/>
      <w:r w:rsidRPr="00F83142">
        <w:rPr>
          <w:color w:val="00B050"/>
        </w:rPr>
        <w:t>dbo.AccountDetails.Table</w:t>
      </w:r>
      <w:proofErr w:type="spellEnd"/>
      <w:proofErr w:type="gramEnd"/>
      <w:r w:rsidRPr="00F83142">
        <w:rPr>
          <w:color w:val="00B050"/>
        </w:rPr>
        <w:t xml:space="preserve"> </w:t>
      </w:r>
      <w:r>
        <w:t>– ending from Table</w:t>
      </w:r>
    </w:p>
    <w:p w14:paraId="5E90499E" w14:textId="76562849" w:rsidR="00F83142" w:rsidRDefault="00F83142" w:rsidP="00F83142">
      <w:pPr>
        <w:pStyle w:val="ListParagraph"/>
        <w:numPr>
          <w:ilvl w:val="2"/>
          <w:numId w:val="4"/>
        </w:numPr>
      </w:pPr>
      <w:r>
        <w:t xml:space="preserve">Next Execute all the scripts with names (For Ex.) </w:t>
      </w:r>
      <w:proofErr w:type="spellStart"/>
      <w:proofErr w:type="gramStart"/>
      <w:r w:rsidRPr="00F83142">
        <w:rPr>
          <w:color w:val="00B050"/>
        </w:rPr>
        <w:t>dbo.AddAccount.StoredProcedure</w:t>
      </w:r>
      <w:proofErr w:type="spellEnd"/>
      <w:proofErr w:type="gramEnd"/>
      <w:r>
        <w:rPr>
          <w:color w:val="00B050"/>
        </w:rPr>
        <w:t xml:space="preserve"> – ending from StoredProcedures</w:t>
      </w:r>
    </w:p>
    <w:p w14:paraId="2861BBE5" w14:textId="31F245CB" w:rsidR="008D052C" w:rsidRDefault="00F83142" w:rsidP="00557050">
      <w:pPr>
        <w:pStyle w:val="ListParagraph"/>
        <w:numPr>
          <w:ilvl w:val="1"/>
          <w:numId w:val="4"/>
        </w:numPr>
      </w:pPr>
      <w:r>
        <w:t>Now run the below queries to check if we have all the data (Also in – SELECT_ALL_TABLES.sql)</w:t>
      </w:r>
    </w:p>
    <w:p w14:paraId="73D85A75" w14:textId="77777777" w:rsidR="00CD22EA" w:rsidRPr="00CD22EA" w:rsidRDefault="00CD22EA" w:rsidP="00CD22EA">
      <w:pPr>
        <w:autoSpaceDE w:val="0"/>
        <w:autoSpaceDN w:val="0"/>
        <w:adjustRightInd w:val="0"/>
        <w:spacing w:before="0" w:after="0" w:line="240" w:lineRule="auto"/>
        <w:ind w:left="1980" w:firstLine="180"/>
        <w:rPr>
          <w:rFonts w:ascii="Consolas" w:hAnsi="Consolas" w:cs="Consolas"/>
          <w:color w:val="000000"/>
          <w:sz w:val="19"/>
          <w:szCs w:val="19"/>
        </w:rPr>
      </w:pPr>
      <w:r w:rsidRPr="00CD22EA">
        <w:rPr>
          <w:rFonts w:ascii="Consolas" w:hAnsi="Consolas" w:cs="Consolas"/>
          <w:color w:val="0000FF"/>
          <w:sz w:val="19"/>
          <w:szCs w:val="19"/>
        </w:rPr>
        <w:t>select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22EA">
        <w:rPr>
          <w:rFonts w:ascii="Consolas" w:hAnsi="Consolas" w:cs="Consolas"/>
          <w:color w:val="808080"/>
          <w:sz w:val="19"/>
          <w:szCs w:val="19"/>
        </w:rPr>
        <w:t>*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22EA">
        <w:rPr>
          <w:rFonts w:ascii="Consolas" w:hAnsi="Consolas" w:cs="Consolas"/>
          <w:color w:val="0000FF"/>
          <w:sz w:val="19"/>
          <w:szCs w:val="19"/>
        </w:rPr>
        <w:t>from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D22EA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proofErr w:type="gramStart"/>
      <w:r w:rsidRPr="00CD22EA">
        <w:rPr>
          <w:rFonts w:ascii="Consolas" w:hAnsi="Consolas" w:cs="Consolas"/>
          <w:color w:val="000000"/>
          <w:sz w:val="19"/>
          <w:szCs w:val="19"/>
        </w:rPr>
        <w:t>]</w:t>
      </w:r>
      <w:r w:rsidRPr="00CD22EA">
        <w:rPr>
          <w:rFonts w:ascii="Consolas" w:hAnsi="Consolas" w:cs="Consolas"/>
          <w:color w:val="808080"/>
          <w:sz w:val="19"/>
          <w:szCs w:val="19"/>
        </w:rPr>
        <w:t>.</w:t>
      </w:r>
      <w:r w:rsidRPr="00CD22EA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D22EA">
        <w:rPr>
          <w:rFonts w:ascii="Consolas" w:hAnsi="Consolas" w:cs="Consolas"/>
          <w:color w:val="000000"/>
          <w:sz w:val="19"/>
          <w:szCs w:val="19"/>
        </w:rPr>
        <w:t>Transactions]</w:t>
      </w:r>
      <w:r w:rsidRPr="00CD22EA">
        <w:rPr>
          <w:rFonts w:ascii="Consolas" w:hAnsi="Consolas" w:cs="Consolas"/>
          <w:color w:val="808080"/>
          <w:sz w:val="19"/>
          <w:szCs w:val="19"/>
        </w:rPr>
        <w:t>;</w:t>
      </w:r>
    </w:p>
    <w:p w14:paraId="4E13286C" w14:textId="77777777" w:rsidR="00CD22EA" w:rsidRPr="00CD22EA" w:rsidRDefault="00CD22EA" w:rsidP="00CD22EA">
      <w:pPr>
        <w:pStyle w:val="ListParagraph"/>
        <w:autoSpaceDE w:val="0"/>
        <w:autoSpaceDN w:val="0"/>
        <w:adjustRightInd w:val="0"/>
        <w:spacing w:before="0" w:after="0" w:line="240" w:lineRule="auto"/>
        <w:ind w:left="2160"/>
        <w:rPr>
          <w:rFonts w:ascii="Consolas" w:hAnsi="Consolas" w:cs="Consolas"/>
          <w:color w:val="000000"/>
          <w:sz w:val="19"/>
          <w:szCs w:val="19"/>
        </w:rPr>
      </w:pPr>
      <w:r w:rsidRPr="00CD22EA">
        <w:rPr>
          <w:rFonts w:ascii="Consolas" w:hAnsi="Consolas" w:cs="Consolas"/>
          <w:color w:val="0000FF"/>
          <w:sz w:val="19"/>
          <w:szCs w:val="19"/>
        </w:rPr>
        <w:t>select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22EA">
        <w:rPr>
          <w:rFonts w:ascii="Consolas" w:hAnsi="Consolas" w:cs="Consolas"/>
          <w:color w:val="808080"/>
          <w:sz w:val="19"/>
          <w:szCs w:val="19"/>
        </w:rPr>
        <w:t>*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22EA">
        <w:rPr>
          <w:rFonts w:ascii="Consolas" w:hAnsi="Consolas" w:cs="Consolas"/>
          <w:color w:val="0000FF"/>
          <w:sz w:val="19"/>
          <w:szCs w:val="19"/>
        </w:rPr>
        <w:t>from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D22EA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proofErr w:type="gramStart"/>
      <w:r w:rsidRPr="00CD22EA">
        <w:rPr>
          <w:rFonts w:ascii="Consolas" w:hAnsi="Consolas" w:cs="Consolas"/>
          <w:color w:val="000000"/>
          <w:sz w:val="19"/>
          <w:szCs w:val="19"/>
        </w:rPr>
        <w:t>]</w:t>
      </w:r>
      <w:r w:rsidRPr="00CD22EA">
        <w:rPr>
          <w:rFonts w:ascii="Consolas" w:hAnsi="Consolas" w:cs="Consolas"/>
          <w:color w:val="808080"/>
          <w:sz w:val="19"/>
          <w:szCs w:val="19"/>
        </w:rPr>
        <w:t>.</w:t>
      </w:r>
      <w:r w:rsidRPr="00CD22EA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 w:rsidRPr="00CD22EA">
        <w:rPr>
          <w:rFonts w:ascii="Consolas" w:hAnsi="Consolas" w:cs="Consolas"/>
          <w:color w:val="000000"/>
          <w:sz w:val="19"/>
          <w:szCs w:val="19"/>
        </w:rPr>
        <w:t>AccountDetails</w:t>
      </w:r>
      <w:proofErr w:type="spellEnd"/>
      <w:r w:rsidRPr="00CD22EA">
        <w:rPr>
          <w:rFonts w:ascii="Consolas" w:hAnsi="Consolas" w:cs="Consolas"/>
          <w:color w:val="000000"/>
          <w:sz w:val="19"/>
          <w:szCs w:val="19"/>
        </w:rPr>
        <w:t>]</w:t>
      </w:r>
      <w:r w:rsidRPr="00CD22EA">
        <w:rPr>
          <w:rFonts w:ascii="Consolas" w:hAnsi="Consolas" w:cs="Consolas"/>
          <w:color w:val="808080"/>
          <w:sz w:val="19"/>
          <w:szCs w:val="19"/>
        </w:rPr>
        <w:t>;</w:t>
      </w:r>
    </w:p>
    <w:p w14:paraId="5002A30E" w14:textId="77777777" w:rsidR="00CD22EA" w:rsidRPr="00CD22EA" w:rsidRDefault="00CD22EA" w:rsidP="00CD22EA">
      <w:pPr>
        <w:pStyle w:val="ListParagraph"/>
        <w:autoSpaceDE w:val="0"/>
        <w:autoSpaceDN w:val="0"/>
        <w:adjustRightInd w:val="0"/>
        <w:spacing w:before="0" w:after="0" w:line="240" w:lineRule="auto"/>
        <w:ind w:left="2160"/>
        <w:rPr>
          <w:rFonts w:ascii="Consolas" w:hAnsi="Consolas" w:cs="Consolas"/>
          <w:color w:val="000000"/>
          <w:sz w:val="19"/>
          <w:szCs w:val="19"/>
        </w:rPr>
      </w:pPr>
      <w:r w:rsidRPr="00CD22EA">
        <w:rPr>
          <w:rFonts w:ascii="Consolas" w:hAnsi="Consolas" w:cs="Consolas"/>
          <w:color w:val="0000FF"/>
          <w:sz w:val="19"/>
          <w:szCs w:val="19"/>
        </w:rPr>
        <w:t>select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22EA">
        <w:rPr>
          <w:rFonts w:ascii="Consolas" w:hAnsi="Consolas" w:cs="Consolas"/>
          <w:color w:val="808080"/>
          <w:sz w:val="19"/>
          <w:szCs w:val="19"/>
        </w:rPr>
        <w:t>*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22EA">
        <w:rPr>
          <w:rFonts w:ascii="Consolas" w:hAnsi="Consolas" w:cs="Consolas"/>
          <w:color w:val="0000FF"/>
          <w:sz w:val="19"/>
          <w:szCs w:val="19"/>
        </w:rPr>
        <w:t>from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D22EA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proofErr w:type="gramStart"/>
      <w:r w:rsidRPr="00CD22EA">
        <w:rPr>
          <w:rFonts w:ascii="Consolas" w:hAnsi="Consolas" w:cs="Consolas"/>
          <w:color w:val="000000"/>
          <w:sz w:val="19"/>
          <w:szCs w:val="19"/>
        </w:rPr>
        <w:t>]</w:t>
      </w:r>
      <w:r w:rsidRPr="00CD22EA">
        <w:rPr>
          <w:rFonts w:ascii="Consolas" w:hAnsi="Consolas" w:cs="Consolas"/>
          <w:color w:val="808080"/>
          <w:sz w:val="19"/>
          <w:szCs w:val="19"/>
        </w:rPr>
        <w:t>.</w:t>
      </w:r>
      <w:r w:rsidRPr="00CD22EA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D22EA">
        <w:rPr>
          <w:rFonts w:ascii="Consolas" w:hAnsi="Consolas" w:cs="Consolas"/>
          <w:color w:val="000000"/>
          <w:sz w:val="19"/>
          <w:szCs w:val="19"/>
        </w:rPr>
        <w:t>User]</w:t>
      </w:r>
      <w:r w:rsidRPr="00CD22EA">
        <w:rPr>
          <w:rFonts w:ascii="Consolas" w:hAnsi="Consolas" w:cs="Consolas"/>
          <w:color w:val="808080"/>
          <w:sz w:val="19"/>
          <w:szCs w:val="19"/>
        </w:rPr>
        <w:t>;</w:t>
      </w:r>
    </w:p>
    <w:p w14:paraId="26288461" w14:textId="77777777" w:rsidR="00CD22EA" w:rsidRDefault="00CD22EA" w:rsidP="00CD22EA">
      <w:pPr>
        <w:pStyle w:val="ListParagraph"/>
        <w:autoSpaceDE w:val="0"/>
        <w:autoSpaceDN w:val="0"/>
        <w:adjustRightInd w:val="0"/>
        <w:spacing w:before="0" w:after="0" w:line="240" w:lineRule="auto"/>
        <w:ind w:left="2160"/>
        <w:rPr>
          <w:rFonts w:ascii="Consolas" w:hAnsi="Consolas" w:cs="Consolas"/>
          <w:color w:val="808080"/>
          <w:sz w:val="19"/>
          <w:szCs w:val="19"/>
        </w:rPr>
      </w:pPr>
      <w:r w:rsidRPr="00CD22EA">
        <w:rPr>
          <w:rFonts w:ascii="Consolas" w:hAnsi="Consolas" w:cs="Consolas"/>
          <w:color w:val="0000FF"/>
          <w:sz w:val="19"/>
          <w:szCs w:val="19"/>
        </w:rPr>
        <w:t>select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22EA">
        <w:rPr>
          <w:rFonts w:ascii="Consolas" w:hAnsi="Consolas" w:cs="Consolas"/>
          <w:color w:val="808080"/>
          <w:sz w:val="19"/>
          <w:szCs w:val="19"/>
        </w:rPr>
        <w:t>*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22EA">
        <w:rPr>
          <w:rFonts w:ascii="Consolas" w:hAnsi="Consolas" w:cs="Consolas"/>
          <w:color w:val="0000FF"/>
          <w:sz w:val="19"/>
          <w:szCs w:val="19"/>
        </w:rPr>
        <w:t>from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D22EA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proofErr w:type="gramStart"/>
      <w:r w:rsidRPr="00CD22EA">
        <w:rPr>
          <w:rFonts w:ascii="Consolas" w:hAnsi="Consolas" w:cs="Consolas"/>
          <w:color w:val="000000"/>
          <w:sz w:val="19"/>
          <w:szCs w:val="19"/>
        </w:rPr>
        <w:t>]</w:t>
      </w:r>
      <w:r w:rsidRPr="00CD22EA">
        <w:rPr>
          <w:rFonts w:ascii="Consolas" w:hAnsi="Consolas" w:cs="Consolas"/>
          <w:color w:val="808080"/>
          <w:sz w:val="19"/>
          <w:szCs w:val="19"/>
        </w:rPr>
        <w:t>.</w:t>
      </w:r>
      <w:r w:rsidRPr="00CD22EA"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 w:rsidRPr="00CD22EA">
        <w:rPr>
          <w:rFonts w:ascii="Consolas" w:hAnsi="Consolas" w:cs="Consolas"/>
          <w:color w:val="000000"/>
          <w:sz w:val="19"/>
          <w:szCs w:val="19"/>
        </w:rPr>
        <w:t>Actions]</w:t>
      </w:r>
      <w:r w:rsidRPr="00CD22EA">
        <w:rPr>
          <w:rFonts w:ascii="Consolas" w:hAnsi="Consolas" w:cs="Consolas"/>
          <w:color w:val="808080"/>
          <w:sz w:val="19"/>
          <w:szCs w:val="19"/>
        </w:rPr>
        <w:t>;</w:t>
      </w:r>
    </w:p>
    <w:p w14:paraId="0B23C18E" w14:textId="57E27828" w:rsidR="00CD22EA" w:rsidRPr="00CD22EA" w:rsidRDefault="00CD22EA" w:rsidP="00CD22EA">
      <w:pPr>
        <w:pStyle w:val="ListParagraph"/>
        <w:autoSpaceDE w:val="0"/>
        <w:autoSpaceDN w:val="0"/>
        <w:adjustRightInd w:val="0"/>
        <w:spacing w:before="0" w:after="0" w:line="240" w:lineRule="auto"/>
        <w:ind w:left="2160"/>
        <w:rPr>
          <w:rFonts w:ascii="Consolas" w:hAnsi="Consolas" w:cs="Consolas"/>
          <w:color w:val="808080"/>
          <w:sz w:val="19"/>
          <w:szCs w:val="19"/>
        </w:rPr>
      </w:pPr>
      <w:r w:rsidRPr="00CD22EA">
        <w:rPr>
          <w:rFonts w:ascii="Consolas" w:hAnsi="Consolas" w:cs="Consolas"/>
          <w:color w:val="0000FF"/>
          <w:sz w:val="19"/>
          <w:szCs w:val="19"/>
        </w:rPr>
        <w:t>select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22EA">
        <w:rPr>
          <w:rFonts w:ascii="Consolas" w:hAnsi="Consolas" w:cs="Consolas"/>
          <w:color w:val="808080"/>
          <w:sz w:val="19"/>
          <w:szCs w:val="19"/>
        </w:rPr>
        <w:t>*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D22EA">
        <w:rPr>
          <w:rFonts w:ascii="Consolas" w:hAnsi="Consolas" w:cs="Consolas"/>
          <w:color w:val="0000FF"/>
          <w:sz w:val="19"/>
          <w:szCs w:val="19"/>
        </w:rPr>
        <w:t>from</w:t>
      </w:r>
      <w:r w:rsidRPr="00CD22EA">
        <w:rPr>
          <w:rFonts w:ascii="Consolas" w:hAnsi="Consolas" w:cs="Consolas"/>
          <w:color w:val="000000"/>
          <w:sz w:val="19"/>
          <w:szCs w:val="19"/>
        </w:rPr>
        <w:t xml:space="preserve"> [</w:t>
      </w:r>
      <w:proofErr w:type="spellStart"/>
      <w:r w:rsidRPr="00CD22EA">
        <w:rPr>
          <w:rFonts w:ascii="Consolas" w:hAnsi="Consolas" w:cs="Consolas"/>
          <w:color w:val="000000"/>
          <w:sz w:val="19"/>
          <w:szCs w:val="19"/>
        </w:rPr>
        <w:t>dbo</w:t>
      </w:r>
      <w:proofErr w:type="spellEnd"/>
      <w:proofErr w:type="gramStart"/>
      <w:r w:rsidRPr="00CD22EA">
        <w:rPr>
          <w:rFonts w:ascii="Consolas" w:hAnsi="Consolas" w:cs="Consolas"/>
          <w:color w:val="000000"/>
          <w:sz w:val="19"/>
          <w:szCs w:val="19"/>
        </w:rPr>
        <w:t>]</w:t>
      </w:r>
      <w:r w:rsidRPr="00CD22EA">
        <w:rPr>
          <w:rFonts w:ascii="Consolas" w:hAnsi="Consolas" w:cs="Consolas"/>
          <w:color w:val="808080"/>
          <w:sz w:val="19"/>
          <w:szCs w:val="19"/>
        </w:rPr>
        <w:t>.</w:t>
      </w:r>
      <w:r w:rsidRPr="00CD22EA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proofErr w:type="gramEnd"/>
      <w:r w:rsidRPr="00CD22EA">
        <w:rPr>
          <w:rFonts w:ascii="Consolas" w:hAnsi="Consolas" w:cs="Consolas"/>
          <w:color w:val="000000"/>
          <w:sz w:val="19"/>
          <w:szCs w:val="19"/>
        </w:rPr>
        <w:t>AccountTypeDetails</w:t>
      </w:r>
      <w:proofErr w:type="spellEnd"/>
      <w:r w:rsidRPr="00CD22EA">
        <w:rPr>
          <w:rFonts w:ascii="Consolas" w:hAnsi="Consolas" w:cs="Consolas"/>
          <w:color w:val="000000"/>
          <w:sz w:val="19"/>
          <w:szCs w:val="19"/>
        </w:rPr>
        <w:t>]</w:t>
      </w:r>
      <w:r w:rsidRPr="00CD22EA">
        <w:rPr>
          <w:rFonts w:ascii="Consolas" w:hAnsi="Consolas" w:cs="Consolas"/>
          <w:color w:val="808080"/>
          <w:sz w:val="19"/>
          <w:szCs w:val="19"/>
        </w:rPr>
        <w:t>;</w:t>
      </w:r>
    </w:p>
    <w:p w14:paraId="1F69FDE8" w14:textId="33DBF2A9" w:rsidR="00F83142" w:rsidRDefault="00B26177" w:rsidP="00F8314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  <w:r w:rsidRPr="00B26177">
        <w:rPr>
          <w:rFonts w:ascii="Consolas" w:hAnsi="Consolas" w:cs="Consolas"/>
          <w:noProof/>
          <w:color w:val="0000FF"/>
          <w:sz w:val="19"/>
          <w:szCs w:val="19"/>
        </w:rPr>
        <w:drawing>
          <wp:inline distT="0" distB="0" distL="0" distR="0" wp14:anchorId="17F916DD" wp14:editId="1867F280">
            <wp:extent cx="5731510" cy="3232785"/>
            <wp:effectExtent l="171450" t="171450" r="173990" b="1962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78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392049F4" w14:textId="77777777" w:rsidR="00F83142" w:rsidRDefault="00F83142" w:rsidP="00F8314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6FC79C94" w14:textId="77777777" w:rsidR="00F83142" w:rsidRDefault="00F83142" w:rsidP="00F83142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FF"/>
          <w:sz w:val="19"/>
          <w:szCs w:val="19"/>
        </w:rPr>
      </w:pPr>
    </w:p>
    <w:p w14:paraId="2754CA85" w14:textId="696D2A7F" w:rsidR="000C07DF" w:rsidRDefault="00B26177" w:rsidP="00940935">
      <w:r w:rsidRPr="00B26177">
        <w:rPr>
          <w:noProof/>
        </w:rPr>
        <w:drawing>
          <wp:inline distT="0" distB="0" distL="0" distR="0" wp14:anchorId="1C042D32" wp14:editId="45B6BE30">
            <wp:extent cx="5731510" cy="352679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E569B" w14:textId="1682C9B1" w:rsidR="000C07DF" w:rsidRDefault="00B26177" w:rsidP="00940935">
      <w:r>
        <w:t xml:space="preserve">If you find there is data in the User Table – I have added it so because we need it to login. </w:t>
      </w:r>
    </w:p>
    <w:p w14:paraId="32803FC0" w14:textId="50107D63" w:rsidR="00B26177" w:rsidRDefault="00B26177" w:rsidP="00940935">
      <w:r>
        <w:t>I was going to work on the Register but I didn’t get time to work on it.</w:t>
      </w:r>
      <w:r w:rsidR="00E30050">
        <w:t xml:space="preserve"> </w:t>
      </w:r>
      <w:proofErr w:type="gramStart"/>
      <w:r w:rsidR="00E30050">
        <w:t>So</w:t>
      </w:r>
      <w:proofErr w:type="gramEnd"/>
      <w:r w:rsidR="00E30050">
        <w:t xml:space="preserve"> during Login – Please take the email ID and password to login.</w:t>
      </w:r>
    </w:p>
    <w:p w14:paraId="5C84A77C" w14:textId="61DC6D83" w:rsidR="000C07DF" w:rsidRDefault="00B26177" w:rsidP="00940935">
      <w:r>
        <w:t>So, now the SQL Set-up is completed</w:t>
      </w:r>
    </w:p>
    <w:p w14:paraId="3613034D" w14:textId="2311A17D" w:rsidR="000C07DF" w:rsidRDefault="00303830" w:rsidP="000C07DF">
      <w:pPr>
        <w:pStyle w:val="Heading1"/>
      </w:pPr>
      <w:r>
        <w:t xml:space="preserve">Middleware - </w:t>
      </w:r>
      <w:r w:rsidR="000C07DF">
        <w:t>NODE JS SET-UP</w:t>
      </w:r>
    </w:p>
    <w:p w14:paraId="22A138E6" w14:textId="2A054040" w:rsidR="00940935" w:rsidRDefault="00940935" w:rsidP="00940935">
      <w:r>
        <w:t>Once you unzip “</w:t>
      </w:r>
      <w:r w:rsidRPr="00E30050">
        <w:rPr>
          <w:color w:val="FF0000"/>
        </w:rPr>
        <w:t>ui-banking-service</w:t>
      </w:r>
      <w:r>
        <w:t xml:space="preserve">” you need to change the below configurations </w:t>
      </w:r>
      <w:r w:rsidR="00B26177">
        <w:t>to connect to your local instance of SQL Server</w:t>
      </w:r>
    </w:p>
    <w:p w14:paraId="426D5839" w14:textId="23A71FB3" w:rsidR="00B26177" w:rsidRDefault="00B26177" w:rsidP="00E30050">
      <w:r>
        <w:t xml:space="preserve">Change the </w:t>
      </w:r>
      <w:r w:rsidRPr="00E30050">
        <w:rPr>
          <w:b/>
          <w:bCs/>
          <w:color w:val="FF0000"/>
        </w:rPr>
        <w:t>Server Name</w:t>
      </w:r>
      <w:r w:rsidRPr="00E30050">
        <w:rPr>
          <w:color w:val="FF0000"/>
        </w:rPr>
        <w:t xml:space="preserve"> </w:t>
      </w:r>
    </w:p>
    <w:p w14:paraId="260110F9" w14:textId="0BB22D37" w:rsidR="00940935" w:rsidRDefault="00940935" w:rsidP="00940935">
      <w:r>
        <w:rPr>
          <w:noProof/>
        </w:rPr>
        <w:drawing>
          <wp:inline distT="0" distB="0" distL="0" distR="0" wp14:anchorId="4D7D4D87" wp14:editId="37C5D43F">
            <wp:extent cx="5204460" cy="3364953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53734" b="46819"/>
                    <a:stretch/>
                  </pic:blipFill>
                  <pic:spPr bwMode="auto">
                    <a:xfrm>
                      <a:off x="0" y="0"/>
                      <a:ext cx="5223582" cy="33773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7D9826" w14:textId="68A2D934" w:rsidR="00940935" w:rsidRDefault="00940935" w:rsidP="00B07E72">
      <w:pPr>
        <w:ind w:left="360"/>
      </w:pPr>
      <w:r>
        <w:t xml:space="preserve">Once the code is downloaded for </w:t>
      </w:r>
      <w:r w:rsidRPr="00AA0A19">
        <w:rPr>
          <w:b/>
          <w:bCs/>
          <w:sz w:val="22"/>
          <w:szCs w:val="22"/>
        </w:rPr>
        <w:t>ui-banking-service</w:t>
      </w:r>
    </w:p>
    <w:p w14:paraId="349CC5B3" w14:textId="5CF13EC1" w:rsidR="00940935" w:rsidRDefault="00940935" w:rsidP="00940935">
      <w:pPr>
        <w:pStyle w:val="ListParagraph"/>
        <w:numPr>
          <w:ilvl w:val="0"/>
          <w:numId w:val="3"/>
        </w:numPr>
      </w:pPr>
      <w:r>
        <w:t>Run “</w:t>
      </w:r>
      <w:r w:rsidRPr="00AA0A19">
        <w:rPr>
          <w:b/>
          <w:bCs/>
        </w:rPr>
        <w:t>npm install</w:t>
      </w:r>
      <w:r>
        <w:t>” to install the node modules</w:t>
      </w:r>
      <w:r w:rsidR="00AA0A19">
        <w:t xml:space="preserve"> according to </w:t>
      </w:r>
      <w:proofErr w:type="gramStart"/>
      <w:r w:rsidR="00AA0A19">
        <w:t>package.json</w:t>
      </w:r>
      <w:proofErr w:type="gramEnd"/>
    </w:p>
    <w:p w14:paraId="2E014DE7" w14:textId="41B3BBC2" w:rsidR="00C85579" w:rsidRDefault="00C85579" w:rsidP="00940935">
      <w:pPr>
        <w:pStyle w:val="ListParagraph"/>
        <w:numPr>
          <w:ilvl w:val="0"/>
          <w:numId w:val="3"/>
        </w:numPr>
      </w:pPr>
      <w:r>
        <w:t xml:space="preserve">Next you need to start the Node.js Application by running </w:t>
      </w:r>
      <w:r w:rsidRPr="00C85579">
        <w:rPr>
          <w:b/>
          <w:bCs/>
        </w:rPr>
        <w:t>“npm start”</w:t>
      </w:r>
      <w:r>
        <w:rPr>
          <w:b/>
          <w:bCs/>
        </w:rPr>
        <w:t xml:space="preserve"> </w:t>
      </w:r>
      <w:r w:rsidRPr="00C85579">
        <w:t>in the terminal</w:t>
      </w:r>
    </w:p>
    <w:p w14:paraId="2736D373" w14:textId="313789A0" w:rsidR="00C85579" w:rsidRDefault="00C85579" w:rsidP="00940935">
      <w:pPr>
        <w:pStyle w:val="ListParagraph"/>
        <w:numPr>
          <w:ilvl w:val="0"/>
          <w:numId w:val="3"/>
        </w:numPr>
      </w:pPr>
      <w:r>
        <w:t xml:space="preserve">Once you have started the application – Start Postman and try to access the </w:t>
      </w:r>
      <w:proofErr w:type="spellStart"/>
      <w:r>
        <w:t>api</w:t>
      </w:r>
      <w:proofErr w:type="spellEnd"/>
    </w:p>
    <w:p w14:paraId="3AA79598" w14:textId="0B31A445" w:rsidR="00C85579" w:rsidRDefault="00C85579" w:rsidP="00940935">
      <w:pPr>
        <w:pStyle w:val="ListParagraph"/>
        <w:numPr>
          <w:ilvl w:val="0"/>
          <w:numId w:val="3"/>
        </w:numPr>
      </w:pPr>
      <w:r>
        <w:t>The link should be like below:</w:t>
      </w:r>
    </w:p>
    <w:p w14:paraId="0A77AFDB" w14:textId="35E5049F" w:rsidR="00C85579" w:rsidRPr="00C85579" w:rsidRDefault="00C85579" w:rsidP="00C85579">
      <w:pPr>
        <w:pStyle w:val="ListParagraph"/>
        <w:numPr>
          <w:ilvl w:val="1"/>
          <w:numId w:val="3"/>
        </w:numPr>
      </w:pPr>
      <w:r>
        <w:rPr>
          <w:rFonts w:ascii="Helvetica" w:hAnsi="Helvetica"/>
          <w:color w:val="505050"/>
          <w:sz w:val="18"/>
          <w:szCs w:val="18"/>
          <w:shd w:val="clear" w:color="auto" w:fill="FAFAFA"/>
        </w:rPr>
        <w:t xml:space="preserve">POST: </w:t>
      </w:r>
      <w:hyperlink r:id="rId19" w:history="1">
        <w:r w:rsidRPr="007E4CD2">
          <w:rPr>
            <w:rStyle w:val="Hyperlink"/>
            <w:rFonts w:ascii="Helvetica" w:hAnsi="Helvetica"/>
            <w:sz w:val="18"/>
            <w:szCs w:val="18"/>
            <w:shd w:val="clear" w:color="auto" w:fill="FAFAFA"/>
          </w:rPr>
          <w:t>http://localhost:8090/api/AccountDetails</w:t>
        </w:r>
      </w:hyperlink>
    </w:p>
    <w:p w14:paraId="5B76B809" w14:textId="10EF1667" w:rsidR="00C85579" w:rsidRPr="00C85579" w:rsidRDefault="00C85579" w:rsidP="00C85579">
      <w:pPr>
        <w:pStyle w:val="ListParagraph"/>
        <w:numPr>
          <w:ilvl w:val="1"/>
          <w:numId w:val="3"/>
        </w:numPr>
      </w:pPr>
      <w:r>
        <w:rPr>
          <w:rFonts w:ascii="Helvetica" w:hAnsi="Helvetica"/>
          <w:color w:val="505050"/>
          <w:sz w:val="18"/>
          <w:szCs w:val="18"/>
          <w:shd w:val="clear" w:color="auto" w:fill="FAFAFA"/>
        </w:rPr>
        <w:t xml:space="preserve">GET: </w:t>
      </w:r>
      <w:hyperlink r:id="rId20" w:history="1">
        <w:r w:rsidRPr="007E4CD2">
          <w:rPr>
            <w:rStyle w:val="Hyperlink"/>
            <w:rFonts w:ascii="Helvetica" w:hAnsi="Helvetica"/>
            <w:sz w:val="18"/>
            <w:szCs w:val="18"/>
            <w:shd w:val="clear" w:color="auto" w:fill="FAFAFA"/>
          </w:rPr>
          <w:t>http://localhost:8090/api/Login?user_email=apurvatare05@gmail.com&amp;&amp;user_password=123</w:t>
        </w:r>
      </w:hyperlink>
    </w:p>
    <w:p w14:paraId="1801659D" w14:textId="3F70C2AB" w:rsidR="00C85579" w:rsidRPr="00C85579" w:rsidRDefault="00C85579" w:rsidP="00C85579">
      <w:pPr>
        <w:pStyle w:val="ListParagraph"/>
        <w:numPr>
          <w:ilvl w:val="1"/>
          <w:numId w:val="3"/>
        </w:numPr>
      </w:pPr>
      <w:r>
        <w:rPr>
          <w:rFonts w:ascii="Helvetica" w:hAnsi="Helvetica"/>
          <w:color w:val="505050"/>
          <w:sz w:val="18"/>
          <w:szCs w:val="18"/>
          <w:shd w:val="clear" w:color="auto" w:fill="FAFAFA"/>
        </w:rPr>
        <w:t xml:space="preserve">POST: </w:t>
      </w:r>
      <w:hyperlink r:id="rId21" w:history="1">
        <w:r w:rsidRPr="007E4CD2">
          <w:rPr>
            <w:rStyle w:val="Hyperlink"/>
            <w:rFonts w:ascii="Helvetica" w:hAnsi="Helvetica"/>
            <w:sz w:val="18"/>
            <w:szCs w:val="18"/>
            <w:shd w:val="clear" w:color="auto" w:fill="FAFAFA"/>
          </w:rPr>
          <w:t>http://localhost:8090/api/Transactions</w:t>
        </w:r>
      </w:hyperlink>
    </w:p>
    <w:p w14:paraId="11C37165" w14:textId="74FCEA98" w:rsidR="00C85579" w:rsidRPr="00C85579" w:rsidRDefault="00C85579" w:rsidP="00C85579">
      <w:pPr>
        <w:pStyle w:val="ListParagraph"/>
        <w:numPr>
          <w:ilvl w:val="1"/>
          <w:numId w:val="3"/>
        </w:numPr>
      </w:pPr>
      <w:r>
        <w:rPr>
          <w:rFonts w:ascii="Helvetica" w:hAnsi="Helvetica"/>
          <w:color w:val="505050"/>
          <w:sz w:val="18"/>
          <w:szCs w:val="18"/>
          <w:shd w:val="clear" w:color="auto" w:fill="FAFAFA"/>
        </w:rPr>
        <w:t xml:space="preserve">GET: </w:t>
      </w:r>
      <w:hyperlink r:id="rId22" w:history="1">
        <w:r w:rsidRPr="007E4CD2">
          <w:rPr>
            <w:rStyle w:val="Hyperlink"/>
            <w:rFonts w:ascii="Helvetica" w:hAnsi="Helvetica"/>
            <w:sz w:val="18"/>
            <w:szCs w:val="18"/>
            <w:shd w:val="clear" w:color="auto" w:fill="FAFAFA"/>
          </w:rPr>
          <w:t>http://localhost:8090/api/Transactions?UserID=1&amp;AccountID=1</w:t>
        </w:r>
      </w:hyperlink>
    </w:p>
    <w:p w14:paraId="170E0612" w14:textId="17CFDF9C" w:rsidR="00C85579" w:rsidRPr="00C85579" w:rsidRDefault="00C85579" w:rsidP="00C85579">
      <w:pPr>
        <w:pStyle w:val="ListParagraph"/>
        <w:numPr>
          <w:ilvl w:val="1"/>
          <w:numId w:val="3"/>
        </w:numPr>
      </w:pPr>
      <w:r>
        <w:rPr>
          <w:rFonts w:ascii="Helvetica" w:hAnsi="Helvetica"/>
          <w:color w:val="505050"/>
          <w:sz w:val="18"/>
          <w:szCs w:val="18"/>
          <w:shd w:val="clear" w:color="auto" w:fill="FAFAFA"/>
        </w:rPr>
        <w:t xml:space="preserve">GET: </w:t>
      </w:r>
      <w:hyperlink r:id="rId23" w:history="1">
        <w:r w:rsidRPr="007E4CD2">
          <w:rPr>
            <w:rStyle w:val="Hyperlink"/>
            <w:rFonts w:ascii="Helvetica" w:hAnsi="Helvetica"/>
            <w:sz w:val="18"/>
            <w:szCs w:val="18"/>
            <w:shd w:val="clear" w:color="auto" w:fill="FAFAFA"/>
          </w:rPr>
          <w:t>http://localhost:8090/api/AccountTypeDetails</w:t>
        </w:r>
      </w:hyperlink>
    </w:p>
    <w:p w14:paraId="08D76C83" w14:textId="77777777" w:rsidR="00C85579" w:rsidRPr="00C85579" w:rsidRDefault="00C85579" w:rsidP="00C85579"/>
    <w:p w14:paraId="4B223485" w14:textId="25AD230F" w:rsidR="00C85579" w:rsidRDefault="00C85579" w:rsidP="00C85579">
      <w:pPr>
        <w:pStyle w:val="ListParagraph"/>
      </w:pPr>
      <w:r>
        <w:t>For Example: Below is a POST Call – with Request Body</w:t>
      </w:r>
    </w:p>
    <w:p w14:paraId="2B5CC840" w14:textId="155864E4" w:rsidR="00940935" w:rsidRDefault="00C85579" w:rsidP="000C07DF">
      <w:r w:rsidRPr="00C85579">
        <w:rPr>
          <w:noProof/>
        </w:rPr>
        <w:drawing>
          <wp:inline distT="0" distB="0" distL="0" distR="0" wp14:anchorId="7B234BA0" wp14:editId="526A1D19">
            <wp:extent cx="5731510" cy="328422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AF350" w14:textId="36871A60" w:rsidR="000C07DF" w:rsidRDefault="00427C4D" w:rsidP="000C07DF">
      <w:r>
        <w:t xml:space="preserve">Once the API is hit and operation is successful – </w:t>
      </w:r>
      <w:r w:rsidRPr="00427C4D">
        <w:rPr>
          <w:b/>
          <w:bCs/>
        </w:rPr>
        <w:t>It returns 201 Created HTTP response</w:t>
      </w:r>
    </w:p>
    <w:p w14:paraId="73425C43" w14:textId="1A2C665C" w:rsidR="000C07DF" w:rsidRDefault="000C07DF" w:rsidP="000C07DF">
      <w:pPr>
        <w:pStyle w:val="Heading1"/>
      </w:pPr>
      <w:r>
        <w:t>FRONT END - REACTJS SET-UP</w:t>
      </w:r>
    </w:p>
    <w:p w14:paraId="13541F72" w14:textId="7BE37E84" w:rsidR="00BB1101" w:rsidRPr="00BB1101" w:rsidRDefault="00BB1101" w:rsidP="00427C4D">
      <w:pPr>
        <w:rPr>
          <w:b/>
          <w:bCs/>
          <w:color w:val="FF0000"/>
        </w:rPr>
      </w:pPr>
      <w:r w:rsidRPr="00BB1101">
        <w:rPr>
          <w:b/>
          <w:bCs/>
          <w:color w:val="FF0000"/>
        </w:rPr>
        <w:t>PS: For Front End CSS and Styling– I have taken help from a source</w:t>
      </w:r>
      <w:r>
        <w:rPr>
          <w:b/>
          <w:bCs/>
          <w:color w:val="FF0000"/>
        </w:rPr>
        <w:t xml:space="preserve"> as I wasn’t finding time to work full-fledge</w:t>
      </w:r>
      <w:r w:rsidRPr="00BB1101">
        <w:rPr>
          <w:b/>
          <w:bCs/>
          <w:color w:val="FF0000"/>
        </w:rPr>
        <w:t>, but the implementation is completely done by me</w:t>
      </w:r>
      <w:r>
        <w:rPr>
          <w:b/>
          <w:bCs/>
          <w:color w:val="FF0000"/>
        </w:rPr>
        <w:t>.</w:t>
      </w:r>
    </w:p>
    <w:p w14:paraId="500293B4" w14:textId="33B321EE" w:rsidR="00427C4D" w:rsidRDefault="00427C4D" w:rsidP="00427C4D">
      <w:r>
        <w:t>Once you unzip “</w:t>
      </w:r>
      <w:r w:rsidRPr="00BB1101">
        <w:rPr>
          <w:b/>
          <w:bCs/>
        </w:rPr>
        <w:t>ui-banking-app</w:t>
      </w:r>
      <w:r>
        <w:t>” you need to install the npm packages</w:t>
      </w:r>
      <w:r>
        <w:rPr>
          <w:noProof/>
        </w:rPr>
        <w:drawing>
          <wp:inline distT="0" distB="0" distL="0" distR="0" wp14:anchorId="56D8941C" wp14:editId="7772DED9">
            <wp:extent cx="5731510" cy="322389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7906E" w14:textId="54343DEF" w:rsidR="00427C4D" w:rsidRDefault="00427C4D" w:rsidP="00427C4D">
      <w:pPr>
        <w:ind w:left="360"/>
      </w:pPr>
      <w:r>
        <w:t xml:space="preserve">Once the code is downloaded for </w:t>
      </w:r>
      <w:r w:rsidRPr="00AA0A19">
        <w:rPr>
          <w:b/>
          <w:bCs/>
          <w:sz w:val="22"/>
          <w:szCs w:val="22"/>
        </w:rPr>
        <w:t>ui-banking-</w:t>
      </w:r>
      <w:r>
        <w:rPr>
          <w:b/>
          <w:bCs/>
          <w:sz w:val="22"/>
          <w:szCs w:val="22"/>
        </w:rPr>
        <w:t>app</w:t>
      </w:r>
    </w:p>
    <w:p w14:paraId="3C2C880E" w14:textId="7338CBF1" w:rsidR="00427C4D" w:rsidRDefault="00427C4D" w:rsidP="00427C4D">
      <w:pPr>
        <w:pStyle w:val="ListParagraph"/>
        <w:numPr>
          <w:ilvl w:val="0"/>
          <w:numId w:val="3"/>
        </w:numPr>
      </w:pPr>
      <w:r>
        <w:t>Run “</w:t>
      </w:r>
      <w:r w:rsidRPr="00AA0A19">
        <w:rPr>
          <w:b/>
          <w:bCs/>
        </w:rPr>
        <w:t>npm install</w:t>
      </w:r>
      <w:r>
        <w:t>” to install the node modules according to package.json</w:t>
      </w:r>
    </w:p>
    <w:p w14:paraId="64F4DFC0" w14:textId="3CEC8F2E" w:rsidR="00427C4D" w:rsidRDefault="00427C4D" w:rsidP="00427C4D">
      <w:pPr>
        <w:pStyle w:val="ListParagraph"/>
        <w:numPr>
          <w:ilvl w:val="0"/>
          <w:numId w:val="3"/>
        </w:numPr>
      </w:pPr>
      <w:r>
        <w:t xml:space="preserve">Next you need to go to the directory level where node_modules are present in order to run the application – </w:t>
      </w:r>
      <w:proofErr w:type="gramStart"/>
      <w:r w:rsidRPr="00325B2E">
        <w:rPr>
          <w:b/>
          <w:bCs/>
        </w:rPr>
        <w:t>cd .</w:t>
      </w:r>
      <w:proofErr w:type="gramEnd"/>
      <w:r w:rsidRPr="00325B2E">
        <w:rPr>
          <w:b/>
          <w:bCs/>
        </w:rPr>
        <w:t>\ui-banking-app</w:t>
      </w:r>
    </w:p>
    <w:p w14:paraId="136C4E7D" w14:textId="56C8D300" w:rsidR="00427C4D" w:rsidRDefault="00427C4D" w:rsidP="00427C4D">
      <w:pPr>
        <w:pStyle w:val="ListParagraph"/>
        <w:numPr>
          <w:ilvl w:val="0"/>
          <w:numId w:val="3"/>
        </w:numPr>
      </w:pPr>
      <w:r>
        <w:t xml:space="preserve">Next you need to start the </w:t>
      </w:r>
      <w:r w:rsidR="00A702D5">
        <w:t>React</w:t>
      </w:r>
      <w:r>
        <w:t xml:space="preserve">.js Application by running </w:t>
      </w:r>
      <w:r w:rsidRPr="00C85579">
        <w:rPr>
          <w:b/>
          <w:bCs/>
        </w:rPr>
        <w:t>“npm start”</w:t>
      </w:r>
      <w:r>
        <w:rPr>
          <w:b/>
          <w:bCs/>
        </w:rPr>
        <w:t xml:space="preserve"> </w:t>
      </w:r>
      <w:r w:rsidRPr="00C85579">
        <w:t>in the terminal</w:t>
      </w:r>
    </w:p>
    <w:p w14:paraId="71537AD8" w14:textId="6806DA44" w:rsidR="00BD6E72" w:rsidRDefault="00BD6E72" w:rsidP="00427C4D">
      <w:pPr>
        <w:pStyle w:val="ListParagraph"/>
        <w:numPr>
          <w:ilvl w:val="0"/>
          <w:numId w:val="3"/>
        </w:numPr>
      </w:pPr>
      <w:r>
        <w:t>You will see a screen like this</w:t>
      </w:r>
    </w:p>
    <w:p w14:paraId="69F04994" w14:textId="2C55054E" w:rsidR="00BD6E72" w:rsidRDefault="00BD6E72" w:rsidP="00BD6E72">
      <w:r>
        <w:rPr>
          <w:noProof/>
        </w:rPr>
        <w:drawing>
          <wp:inline distT="0" distB="0" distL="0" distR="0" wp14:anchorId="66B95410" wp14:editId="75F753C1">
            <wp:extent cx="5731510" cy="322389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95448" w14:textId="06849887" w:rsidR="00BD6E72" w:rsidRDefault="00BD6E72" w:rsidP="00BD6E72">
      <w:pPr>
        <w:rPr>
          <w:b/>
          <w:bCs/>
          <w:color w:val="00B050"/>
        </w:rPr>
      </w:pPr>
      <w:r w:rsidRPr="00BD6E72">
        <w:rPr>
          <w:b/>
          <w:bCs/>
          <w:color w:val="00B050"/>
        </w:rPr>
        <w:t>Please insert below Login just for first time – (I did not get time to work on Registration)</w:t>
      </w:r>
    </w:p>
    <w:p w14:paraId="27DC2339" w14:textId="450D0F69" w:rsidR="00BD6E72" w:rsidRDefault="00BD6E72" w:rsidP="00BD6E72">
      <w:pPr>
        <w:spacing w:before="0" w:after="0"/>
        <w:ind w:left="2160"/>
        <w:rPr>
          <w:b/>
          <w:bCs/>
          <w:color w:val="00B050"/>
        </w:rPr>
      </w:pPr>
      <w:r>
        <w:rPr>
          <w:b/>
          <w:bCs/>
          <w:color w:val="00B050"/>
        </w:rPr>
        <w:t xml:space="preserve">EMAIL ID: </w:t>
      </w:r>
      <w:hyperlink r:id="rId27" w:history="1">
        <w:r w:rsidRPr="007E4CD2">
          <w:rPr>
            <w:rStyle w:val="Hyperlink"/>
            <w:b/>
            <w:bCs/>
          </w:rPr>
          <w:t>apurvatare05@gmail.com</w:t>
        </w:r>
      </w:hyperlink>
      <w:r>
        <w:rPr>
          <w:b/>
          <w:bCs/>
          <w:color w:val="00B050"/>
        </w:rPr>
        <w:tab/>
      </w:r>
    </w:p>
    <w:p w14:paraId="21151905" w14:textId="20A181CE" w:rsidR="00BD6E72" w:rsidRDefault="00BD6E72" w:rsidP="00BD6E72">
      <w:pPr>
        <w:spacing w:before="0" w:after="0"/>
        <w:ind w:left="2160"/>
        <w:rPr>
          <w:b/>
          <w:bCs/>
          <w:color w:val="00B050"/>
        </w:rPr>
      </w:pPr>
      <w:r>
        <w:rPr>
          <w:b/>
          <w:bCs/>
          <w:color w:val="00B050"/>
        </w:rPr>
        <w:t>Password: 123</w:t>
      </w:r>
    </w:p>
    <w:p w14:paraId="6EFD8AE2" w14:textId="77777777" w:rsidR="00BD6E72" w:rsidRPr="00BD6E72" w:rsidRDefault="00BD6E72" w:rsidP="00BD6E72">
      <w:pPr>
        <w:rPr>
          <w:b/>
          <w:bCs/>
          <w:color w:val="00B050"/>
        </w:rPr>
      </w:pPr>
    </w:p>
    <w:p w14:paraId="7BABBD28" w14:textId="2FA4BDBB" w:rsidR="00BD6E72" w:rsidRDefault="00BD6E72" w:rsidP="00BD6E72">
      <w:r>
        <w:t xml:space="preserve">Once You Login </w:t>
      </w:r>
    </w:p>
    <w:p w14:paraId="5E0F85A0" w14:textId="411ACA0B" w:rsidR="00BD6E72" w:rsidRDefault="00BD6E72" w:rsidP="00BD6E72">
      <w:r>
        <w:t>You will see a sidebar which has following Pages</w:t>
      </w:r>
    </w:p>
    <w:p w14:paraId="49710648" w14:textId="1231958E" w:rsidR="00BD6E72" w:rsidRDefault="00BD6E72" w:rsidP="00BD6E72">
      <w:pPr>
        <w:pStyle w:val="ListParagraph"/>
        <w:numPr>
          <w:ilvl w:val="0"/>
          <w:numId w:val="7"/>
        </w:numPr>
      </w:pPr>
      <w:r>
        <w:t>Home Page – To Display Accounts</w:t>
      </w:r>
    </w:p>
    <w:p w14:paraId="1343164C" w14:textId="574CDA60" w:rsidR="00BD6E72" w:rsidRDefault="00BD6E72" w:rsidP="00BD6E72">
      <w:pPr>
        <w:pStyle w:val="ListParagraph"/>
        <w:numPr>
          <w:ilvl w:val="0"/>
          <w:numId w:val="7"/>
        </w:numPr>
      </w:pPr>
      <w:r>
        <w:t>Create Account Page – Where you can create Accounts</w:t>
      </w:r>
    </w:p>
    <w:p w14:paraId="3A627F93" w14:textId="443AA19E" w:rsidR="00BD6E72" w:rsidRDefault="00BD6E72" w:rsidP="00BD6E72">
      <w:pPr>
        <w:pStyle w:val="ListParagraph"/>
        <w:numPr>
          <w:ilvl w:val="0"/>
          <w:numId w:val="7"/>
        </w:numPr>
      </w:pPr>
      <w:r>
        <w:t>Deposit – To make deposits to your selected account</w:t>
      </w:r>
    </w:p>
    <w:p w14:paraId="1856F925" w14:textId="2B5CAFD0" w:rsidR="00BD6E72" w:rsidRDefault="00BD6E72" w:rsidP="00BD6E72">
      <w:pPr>
        <w:pStyle w:val="ListParagraph"/>
        <w:numPr>
          <w:ilvl w:val="0"/>
          <w:numId w:val="7"/>
        </w:numPr>
      </w:pPr>
      <w:r>
        <w:t>Withdraw – To make withdrawals from your selected Accounts</w:t>
      </w:r>
    </w:p>
    <w:p w14:paraId="1DD178A2" w14:textId="4DB896D4" w:rsidR="00BD6E72" w:rsidRDefault="00BD6E72" w:rsidP="00BD6E72">
      <w:pPr>
        <w:pStyle w:val="ListParagraph"/>
        <w:numPr>
          <w:ilvl w:val="0"/>
          <w:numId w:val="7"/>
        </w:numPr>
      </w:pPr>
      <w:r>
        <w:t>View Transactions – To View Transactions</w:t>
      </w:r>
    </w:p>
    <w:p w14:paraId="3D7F2C84" w14:textId="67942D3E" w:rsidR="00BD6E72" w:rsidRDefault="00BD6E72" w:rsidP="00BD6E72">
      <w:pPr>
        <w:pStyle w:val="ListParagraph"/>
        <w:numPr>
          <w:ilvl w:val="0"/>
          <w:numId w:val="7"/>
        </w:numPr>
      </w:pPr>
      <w:r>
        <w:t>Logout</w:t>
      </w:r>
    </w:p>
    <w:p w14:paraId="3A9897BD" w14:textId="61267787" w:rsidR="00BD6E72" w:rsidRDefault="00BD6E72" w:rsidP="00BD6E72">
      <w:pPr>
        <w:pStyle w:val="Heading2"/>
      </w:pPr>
      <w:r>
        <w:t>Home Page</w:t>
      </w:r>
    </w:p>
    <w:p w14:paraId="079D3F7A" w14:textId="3797314B" w:rsidR="001B6947" w:rsidRDefault="001B6947" w:rsidP="001B6947"/>
    <w:p w14:paraId="3E4AD21A" w14:textId="7601E3F0" w:rsidR="00427C4D" w:rsidRDefault="00BD6E72" w:rsidP="001B6947">
      <w:r>
        <w:rPr>
          <w:noProof/>
        </w:rPr>
        <w:drawing>
          <wp:inline distT="0" distB="0" distL="0" distR="0" wp14:anchorId="05D7203B" wp14:editId="7FBFA3F5">
            <wp:extent cx="5731510" cy="32238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26ACB" w14:textId="2917CA49" w:rsidR="00BD6E72" w:rsidRDefault="00BD6E72" w:rsidP="001B6947"/>
    <w:p w14:paraId="10B81283" w14:textId="17278F8D" w:rsidR="00BD6E72" w:rsidRDefault="00BD6E72" w:rsidP="00BD6E72">
      <w:pPr>
        <w:pStyle w:val="Heading2"/>
      </w:pPr>
      <w:r>
        <w:t>Create Account Page</w:t>
      </w:r>
    </w:p>
    <w:p w14:paraId="63BAE046" w14:textId="36CE20F1" w:rsidR="00BD6E72" w:rsidRDefault="00BD6E72" w:rsidP="00BD6E72">
      <w:r>
        <w:rPr>
          <w:noProof/>
        </w:rPr>
        <w:drawing>
          <wp:inline distT="0" distB="0" distL="0" distR="0" wp14:anchorId="4954A4F6" wp14:editId="1F2703EB">
            <wp:extent cx="5731510" cy="322389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29DD6" w14:textId="7F9F41FD" w:rsidR="00BD6E72" w:rsidRDefault="00BD6E72" w:rsidP="00BD6E72"/>
    <w:p w14:paraId="1BB37D13" w14:textId="26C3F352" w:rsidR="00BD6E72" w:rsidRDefault="00BD6E72" w:rsidP="00BD6E72">
      <w:pPr>
        <w:pStyle w:val="Heading2"/>
      </w:pPr>
      <w:r>
        <w:t>Deposit Page</w:t>
      </w:r>
    </w:p>
    <w:p w14:paraId="465A54F9" w14:textId="4653A7E7" w:rsidR="00BB53D7" w:rsidRDefault="00BB53D7" w:rsidP="00BB53D7">
      <w:r>
        <w:rPr>
          <w:noProof/>
        </w:rPr>
        <w:drawing>
          <wp:inline distT="0" distB="0" distL="0" distR="0" wp14:anchorId="30905F19" wp14:editId="772AF706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D132D" w14:textId="6948BB6F" w:rsidR="00BB53D7" w:rsidRDefault="00BB53D7" w:rsidP="00BB53D7">
      <w:r>
        <w:rPr>
          <w:noProof/>
        </w:rPr>
        <w:drawing>
          <wp:inline distT="0" distB="0" distL="0" distR="0" wp14:anchorId="444C6121" wp14:editId="51BA0B1A">
            <wp:extent cx="5731510" cy="322389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B8D1C" w14:textId="3B712158" w:rsidR="00BB53D7" w:rsidRDefault="00BB53D7" w:rsidP="00BB53D7"/>
    <w:p w14:paraId="7E191351" w14:textId="506F0F3A" w:rsidR="00BB53D7" w:rsidRDefault="00BB53D7" w:rsidP="00BB53D7">
      <w:pPr>
        <w:pStyle w:val="Heading2"/>
      </w:pPr>
      <w:r>
        <w:t>Withdraw Page</w:t>
      </w:r>
    </w:p>
    <w:p w14:paraId="4FA809E6" w14:textId="109692D9" w:rsidR="00BB53D7" w:rsidRDefault="00BB53D7" w:rsidP="00BB53D7">
      <w:r>
        <w:rPr>
          <w:noProof/>
        </w:rPr>
        <w:drawing>
          <wp:inline distT="0" distB="0" distL="0" distR="0" wp14:anchorId="7E3E7354" wp14:editId="61BC51AF">
            <wp:extent cx="5731510" cy="322389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C545D" w14:textId="518D6334" w:rsidR="00BB53D7" w:rsidRDefault="00BB53D7" w:rsidP="00BB53D7"/>
    <w:p w14:paraId="38239FA0" w14:textId="3942FAFF" w:rsidR="00BB53D7" w:rsidRDefault="00BB53D7" w:rsidP="00BB53D7">
      <w:pPr>
        <w:pStyle w:val="Heading2"/>
      </w:pPr>
      <w:r>
        <w:t>View Transaction Page</w:t>
      </w:r>
    </w:p>
    <w:p w14:paraId="59A3DDE7" w14:textId="7E84DBE1" w:rsidR="00BB53D7" w:rsidRDefault="00BB53D7" w:rsidP="00BB53D7"/>
    <w:p w14:paraId="49F43555" w14:textId="6F73423C" w:rsidR="00BB53D7" w:rsidRDefault="00BB53D7" w:rsidP="00BB53D7">
      <w:r>
        <w:rPr>
          <w:noProof/>
        </w:rPr>
        <w:drawing>
          <wp:inline distT="0" distB="0" distL="0" distR="0" wp14:anchorId="7B20723D" wp14:editId="15DA36C1">
            <wp:extent cx="5731510" cy="322389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0DF03" w14:textId="093844D8" w:rsidR="00BB53D7" w:rsidRDefault="00BB53D7" w:rsidP="00BB53D7"/>
    <w:p w14:paraId="4EB5C246" w14:textId="00E056D7" w:rsidR="00BB53D7" w:rsidRDefault="00BB53D7" w:rsidP="00BB53D7">
      <w:r>
        <w:rPr>
          <w:noProof/>
        </w:rPr>
        <w:drawing>
          <wp:inline distT="0" distB="0" distL="0" distR="0" wp14:anchorId="34F227CB" wp14:editId="557B93C2">
            <wp:extent cx="5731510" cy="322389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03605" w14:textId="7A297F59" w:rsidR="00BB53D7" w:rsidRDefault="00BB53D7" w:rsidP="00BB53D7">
      <w:pPr>
        <w:pStyle w:val="Heading2"/>
      </w:pPr>
      <w:r>
        <w:t>Logout Page</w:t>
      </w:r>
    </w:p>
    <w:p w14:paraId="25077C02" w14:textId="77777777" w:rsidR="00325B2E" w:rsidRPr="00325B2E" w:rsidRDefault="00325B2E" w:rsidP="00325B2E"/>
    <w:p w14:paraId="4BEB36D8" w14:textId="2864AEEC" w:rsidR="00BB53D7" w:rsidRDefault="00BB53D7" w:rsidP="00BB53D7">
      <w:r>
        <w:rPr>
          <w:noProof/>
        </w:rPr>
        <w:drawing>
          <wp:inline distT="0" distB="0" distL="0" distR="0" wp14:anchorId="0A20D30F" wp14:editId="659BE31D">
            <wp:extent cx="5731510" cy="322389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74FFA" w14:textId="2B2D2A2D" w:rsidR="00BB53D7" w:rsidRDefault="00BB53D7" w:rsidP="00BB53D7"/>
    <w:p w14:paraId="7EB7C4D4" w14:textId="6B06F9F7" w:rsidR="00325B2E" w:rsidRDefault="00325B2E" w:rsidP="00BB53D7"/>
    <w:p w14:paraId="05B069CD" w14:textId="77777777" w:rsidR="00325B2E" w:rsidRDefault="00325B2E" w:rsidP="00BB53D7"/>
    <w:p w14:paraId="04C4E2B7" w14:textId="103A3816" w:rsidR="001D3303" w:rsidRDefault="001D3303" w:rsidP="00BB53D7"/>
    <w:p w14:paraId="248660E9" w14:textId="4FB319A4" w:rsidR="001D3303" w:rsidRDefault="001D3303" w:rsidP="001D3303">
      <w:pPr>
        <w:pStyle w:val="Heading1"/>
      </w:pPr>
      <w:r>
        <w:t>ISSUES FACED DURING THE ENTIRE IMPLEMENTATIONS</w:t>
      </w:r>
    </w:p>
    <w:p w14:paraId="52A6B97B" w14:textId="17C98A3E" w:rsidR="00BB53D7" w:rsidRDefault="001D3303" w:rsidP="001D3303">
      <w:pPr>
        <w:pStyle w:val="ListParagraph"/>
        <w:numPr>
          <w:ilvl w:val="0"/>
          <w:numId w:val="8"/>
        </w:numPr>
      </w:pPr>
      <w:r>
        <w:t>While Connecting Node.js to SQL Server – I wasn’t able to connect – there were a lot of errors like below</w:t>
      </w:r>
    </w:p>
    <w:p w14:paraId="46D61897" w14:textId="0DAE4AC2" w:rsidR="001D3303" w:rsidRPr="00610199" w:rsidRDefault="001D3303" w:rsidP="00E83107">
      <w:pPr>
        <w:pStyle w:val="ListParagraph"/>
        <w:numPr>
          <w:ilvl w:val="1"/>
          <w:numId w:val="8"/>
        </w:numPr>
        <w:textAlignment w:val="baseline"/>
        <w:rPr>
          <w:rStyle w:val="HTMLCode"/>
          <w:rFonts w:ascii="inherit" w:eastAsiaTheme="minorEastAsia" w:hAnsi="inherit"/>
          <w:color w:val="FF0000"/>
          <w:bdr w:val="none" w:sz="0" w:space="0" w:color="auto" w:frame="1"/>
        </w:rPr>
      </w:pPr>
      <w:proofErr w:type="spellStart"/>
      <w:r w:rsidRPr="00E83107">
        <w:rPr>
          <w:rStyle w:val="HTMLCode"/>
          <w:rFonts w:ascii="inherit" w:eastAsiaTheme="minorEastAsia" w:hAnsi="inherit"/>
        </w:rPr>
        <w:t>ConnectionError</w:t>
      </w:r>
      <w:proofErr w:type="spellEnd"/>
      <w:r w:rsidRPr="00E83107">
        <w:rPr>
          <w:rStyle w:val="HTMLCode"/>
          <w:rFonts w:ascii="inherit" w:eastAsiaTheme="minorEastAsia" w:hAnsi="inherit"/>
        </w:rPr>
        <w:t xml:space="preserve">: Failed to connect to </w:t>
      </w:r>
      <w:proofErr w:type="spellStart"/>
      <w:r w:rsidRPr="00E83107">
        <w:rPr>
          <w:rStyle w:val="HTMLCode"/>
          <w:rFonts w:ascii="inherit" w:eastAsiaTheme="minorEastAsia" w:hAnsi="inherit"/>
        </w:rPr>
        <w:t>servername</w:t>
      </w:r>
      <w:proofErr w:type="spellEnd"/>
      <w:r w:rsidRPr="00E83107">
        <w:rPr>
          <w:rStyle w:val="HTMLCode"/>
          <w:rFonts w:ascii="inherit" w:eastAsiaTheme="minorEastAsia" w:hAnsi="inherit"/>
        </w:rPr>
        <w:t>\</w:t>
      </w:r>
      <w:proofErr w:type="spellStart"/>
      <w:r w:rsidRPr="00E83107">
        <w:rPr>
          <w:rStyle w:val="HTMLCode"/>
          <w:rFonts w:ascii="inherit" w:eastAsiaTheme="minorEastAsia" w:hAnsi="inherit"/>
        </w:rPr>
        <w:t>instantname</w:t>
      </w:r>
      <w:proofErr w:type="spellEnd"/>
      <w:r w:rsidRPr="00E83107">
        <w:rPr>
          <w:rStyle w:val="HTMLCode"/>
          <w:rFonts w:ascii="inherit" w:eastAsiaTheme="minorEastAsia" w:hAnsi="inherit"/>
        </w:rPr>
        <w:t xml:space="preserve"> in 15000ms</w:t>
      </w:r>
      <w:r w:rsidR="00610199">
        <w:rPr>
          <w:rStyle w:val="HTMLCode"/>
          <w:rFonts w:ascii="inherit" w:eastAsiaTheme="minorEastAsia" w:hAnsi="inherit"/>
        </w:rPr>
        <w:t xml:space="preserve"> – </w:t>
      </w:r>
      <w:r w:rsidR="00610199" w:rsidRPr="00610199">
        <w:rPr>
          <w:rStyle w:val="HTMLCode"/>
          <w:rFonts w:ascii="inherit" w:eastAsiaTheme="minorEastAsia" w:hAnsi="inherit"/>
          <w:color w:val="FF0000"/>
        </w:rPr>
        <w:t xml:space="preserve">Issue in the dbConfig File </w:t>
      </w:r>
    </w:p>
    <w:p w14:paraId="22E8B9EF" w14:textId="1FFFB4C6" w:rsidR="00E83107" w:rsidRPr="004548F0" w:rsidRDefault="001D3303" w:rsidP="00C57159">
      <w:pPr>
        <w:pStyle w:val="ListParagraph"/>
        <w:numPr>
          <w:ilvl w:val="1"/>
          <w:numId w:val="8"/>
        </w:numPr>
        <w:textAlignment w:val="baseline"/>
        <w:rPr>
          <w:rStyle w:val="HTMLCode"/>
          <w:rFonts w:ascii="inherit" w:eastAsiaTheme="minorEastAsia" w:hAnsi="inherit"/>
          <w:bdr w:val="none" w:sz="0" w:space="0" w:color="auto" w:frame="1"/>
        </w:rPr>
      </w:pPr>
      <w:r w:rsidRPr="00E83107">
        <w:rPr>
          <w:rStyle w:val="HTMLCode"/>
          <w:rFonts w:ascii="inherit" w:eastAsiaTheme="minorEastAsia" w:hAnsi="inherit"/>
          <w:bdr w:val="none" w:sz="0" w:space="0" w:color="auto" w:frame="1"/>
        </w:rPr>
        <w:t>Failed to lookup instance on DESKTOP-OMPTOBAMYATM - getaddrinfo ENOTFOUND DESKTOP-OMPTOBAMYATM</w:t>
      </w:r>
      <w:r w:rsidR="00AB1848">
        <w:rPr>
          <w:rStyle w:val="HTMLCode"/>
          <w:rFonts w:ascii="inherit" w:eastAsiaTheme="minorEastAsia" w:hAnsi="inherit"/>
          <w:bdr w:val="none" w:sz="0" w:space="0" w:color="auto" w:frame="1"/>
        </w:rPr>
        <w:t xml:space="preserve"> </w:t>
      </w:r>
      <w:r w:rsidR="004548F0">
        <w:rPr>
          <w:rStyle w:val="HTMLCode"/>
          <w:rFonts w:ascii="inherit" w:eastAsiaTheme="minorEastAsia" w:hAnsi="inherit"/>
          <w:bdr w:val="none" w:sz="0" w:space="0" w:color="auto" w:frame="1"/>
        </w:rPr>
        <w:t>–</w:t>
      </w:r>
      <w:r w:rsidR="00AB1848">
        <w:rPr>
          <w:rStyle w:val="HTMLCode"/>
          <w:rFonts w:ascii="inherit" w:eastAsiaTheme="minorEastAsia" w:hAnsi="inherit"/>
          <w:bdr w:val="none" w:sz="0" w:space="0" w:color="auto" w:frame="1"/>
        </w:rPr>
        <w:t xml:space="preserve"> </w:t>
      </w:r>
      <w:r w:rsidR="004548F0" w:rsidRPr="004548F0">
        <w:rPr>
          <w:rStyle w:val="HTMLCode"/>
          <w:rFonts w:ascii="inherit" w:eastAsiaTheme="minorEastAsia" w:hAnsi="inherit"/>
          <w:color w:val="FF0000"/>
          <w:bdr w:val="none" w:sz="0" w:space="0" w:color="auto" w:frame="1"/>
        </w:rPr>
        <w:t>SQL Server Browser Instance needs to be running</w:t>
      </w:r>
      <w:r w:rsidR="004548F0">
        <w:rPr>
          <w:rStyle w:val="HTMLCode"/>
          <w:rFonts w:ascii="inherit" w:eastAsiaTheme="minorEastAsia" w:hAnsi="inherit"/>
          <w:color w:val="FF0000"/>
          <w:bdr w:val="none" w:sz="0" w:space="0" w:color="auto" w:frame="1"/>
        </w:rPr>
        <w:t xml:space="preserve"> AND </w:t>
      </w:r>
      <w:r w:rsidR="004548F0" w:rsidRPr="004548F0">
        <w:rPr>
          <w:rStyle w:val="HTMLCode"/>
          <w:rFonts w:ascii="inherit" w:eastAsiaTheme="minorEastAsia" w:hAnsi="inherit"/>
          <w:color w:val="FF0000"/>
          <w:bdr w:val="none" w:sz="0" w:space="0" w:color="auto" w:frame="1"/>
        </w:rPr>
        <w:t>TCP/IP connection must be enabled and the port shouldn't be included within the server string, it must go inside the configuration as a numeric value.</w:t>
      </w:r>
    </w:p>
    <w:p w14:paraId="2FC6CEB9" w14:textId="011B1FF5" w:rsidR="004548F0" w:rsidRPr="004548F0" w:rsidRDefault="004548F0" w:rsidP="004548F0">
      <w:pPr>
        <w:jc w:val="center"/>
        <w:textAlignment w:val="baseline"/>
        <w:rPr>
          <w:rStyle w:val="HTMLCode"/>
          <w:rFonts w:ascii="inherit" w:eastAsiaTheme="minorEastAsia" w:hAnsi="inherit"/>
          <w:bdr w:val="none" w:sz="0" w:space="0" w:color="auto" w:frame="1"/>
        </w:rPr>
      </w:pPr>
      <w:r w:rsidRPr="007E1470">
        <w:rPr>
          <w:noProof/>
        </w:rPr>
        <w:drawing>
          <wp:inline distT="0" distB="0" distL="0" distR="0" wp14:anchorId="08A5A398" wp14:editId="57CDCA6F">
            <wp:extent cx="3165231" cy="240601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70297" cy="2409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FB3FF" w14:textId="08EFABA3" w:rsidR="00610199" w:rsidRPr="00610199" w:rsidRDefault="00E83107" w:rsidP="00610199">
      <w:pPr>
        <w:pStyle w:val="ListParagraph"/>
        <w:numPr>
          <w:ilvl w:val="1"/>
          <w:numId w:val="8"/>
        </w:numPr>
        <w:textAlignment w:val="baseline"/>
        <w:rPr>
          <w:rStyle w:val="HTMLCode"/>
          <w:rFonts w:ascii="inherit" w:eastAsiaTheme="minorEastAsia" w:hAnsi="inherit"/>
        </w:rPr>
      </w:pPr>
      <w:r w:rsidRPr="00E83107">
        <w:rPr>
          <w:rStyle w:val="HTMLCode"/>
          <w:rFonts w:ascii="inherit" w:eastAsiaTheme="minorEastAsia" w:hAnsi="inherit"/>
        </w:rPr>
        <w:t>Error</w:t>
      </w:r>
      <w:r w:rsidRPr="00610199">
        <w:rPr>
          <w:rStyle w:val="HTMLCode"/>
          <w:rFonts w:ascii="inherit" w:eastAsiaTheme="minorEastAsia" w:hAnsi="inherit"/>
        </w:rPr>
        <w:t xml:space="preserve">: self-signed certificate </w:t>
      </w:r>
      <w:r w:rsidRPr="00E83107">
        <w:rPr>
          <w:rStyle w:val="HTMLCode"/>
          <w:rFonts w:ascii="inherit" w:eastAsiaTheme="minorEastAsia" w:hAnsi="inherit"/>
        </w:rPr>
        <w:t>in</w:t>
      </w:r>
      <w:r w:rsidRPr="00610199">
        <w:rPr>
          <w:rStyle w:val="HTMLCode"/>
          <w:rFonts w:ascii="inherit" w:eastAsiaTheme="minorEastAsia" w:hAnsi="inherit"/>
        </w:rPr>
        <w:t xml:space="preserve"> certificate chain – </w:t>
      </w:r>
      <w:r w:rsidR="00610199" w:rsidRPr="00610199">
        <w:rPr>
          <w:rStyle w:val="HTMLCode"/>
          <w:rFonts w:ascii="inherit" w:eastAsiaTheme="minorEastAsia" w:hAnsi="inherit"/>
          <w:color w:val="FF0000"/>
        </w:rPr>
        <w:t xml:space="preserve">Added </w:t>
      </w:r>
      <w:r w:rsidR="004548F0">
        <w:rPr>
          <w:rStyle w:val="HTMLCode"/>
          <w:rFonts w:ascii="inherit" w:eastAsiaTheme="minorEastAsia" w:hAnsi="inherit"/>
          <w:color w:val="FF0000"/>
        </w:rPr>
        <w:t>“</w:t>
      </w:r>
      <w:r w:rsidR="004548F0" w:rsidRPr="004548F0">
        <w:rPr>
          <w:rStyle w:val="HTMLCode"/>
          <w:rFonts w:ascii="inherit" w:eastAsiaTheme="minorEastAsia" w:hAnsi="inherit"/>
          <w:color w:val="FF0000"/>
          <w:highlight w:val="yellow"/>
        </w:rPr>
        <w:t>encrypt: false</w:t>
      </w:r>
      <w:r w:rsidR="004548F0">
        <w:rPr>
          <w:rStyle w:val="HTMLCode"/>
          <w:rFonts w:ascii="inherit" w:eastAsiaTheme="minorEastAsia" w:hAnsi="inherit"/>
          <w:color w:val="FF0000"/>
        </w:rPr>
        <w:t>”</w:t>
      </w:r>
      <w:r w:rsidR="00610199">
        <w:rPr>
          <w:rStyle w:val="HTMLCode"/>
          <w:rFonts w:ascii="inherit" w:eastAsiaTheme="minorEastAsia" w:hAnsi="inherit"/>
          <w:color w:val="FF0000"/>
        </w:rPr>
        <w:t xml:space="preserve"> in dbConfig {options}</w:t>
      </w:r>
    </w:p>
    <w:p w14:paraId="6503932B" w14:textId="77777777" w:rsidR="00EB7A1C" w:rsidRPr="00EB7A1C" w:rsidRDefault="00E83107" w:rsidP="00EB7A1C">
      <w:pPr>
        <w:pStyle w:val="ListParagraph"/>
        <w:numPr>
          <w:ilvl w:val="1"/>
          <w:numId w:val="8"/>
        </w:numPr>
        <w:textAlignment w:val="baseline"/>
        <w:rPr>
          <w:rStyle w:val="HTMLCode"/>
          <w:rFonts w:ascii="inherit" w:eastAsiaTheme="minorEastAsia" w:hAnsi="inherit"/>
        </w:rPr>
      </w:pPr>
      <w:r w:rsidRPr="00EB7A1C">
        <w:rPr>
          <w:rStyle w:val="HTMLCode"/>
          <w:rFonts w:ascii="inherit" w:eastAsiaTheme="minorEastAsia" w:hAnsi="inherit"/>
        </w:rPr>
        <w:t xml:space="preserve">SQLServerException: Login failed for user </w:t>
      </w:r>
      <w:proofErr w:type="gramStart"/>
      <w:r w:rsidRPr="00EB7A1C">
        <w:rPr>
          <w:rStyle w:val="HTMLCode"/>
          <w:rFonts w:ascii="inherit" w:eastAsiaTheme="minorEastAsia" w:hAnsi="inherit"/>
        </w:rPr>
        <w:t>‘ ‘</w:t>
      </w:r>
      <w:proofErr w:type="gramEnd"/>
      <w:r w:rsidR="00EB7A1C" w:rsidRPr="00EB7A1C">
        <w:rPr>
          <w:rStyle w:val="HTMLCode"/>
          <w:rFonts w:ascii="inherit" w:eastAsiaTheme="minorEastAsia" w:hAnsi="inherit"/>
        </w:rPr>
        <w:t xml:space="preserve"> – </w:t>
      </w:r>
      <w:r w:rsidR="00EB7A1C" w:rsidRPr="00610199">
        <w:rPr>
          <w:rStyle w:val="HTMLCode"/>
          <w:rFonts w:ascii="inherit" w:eastAsiaTheme="minorEastAsia" w:hAnsi="inherit"/>
          <w:color w:val="FF0000"/>
        </w:rPr>
        <w:t>Added driver: 'msnodesqlv8',</w:t>
      </w:r>
    </w:p>
    <w:p w14:paraId="79F56A9C" w14:textId="5531C1AB" w:rsidR="00E83107" w:rsidRPr="00E83107" w:rsidRDefault="00E83107" w:rsidP="004548F0">
      <w:pPr>
        <w:pStyle w:val="ListParagraph"/>
        <w:ind w:left="1440"/>
        <w:textAlignment w:val="baseline"/>
        <w:rPr>
          <w:rStyle w:val="HTMLCode"/>
          <w:rFonts w:ascii="inherit" w:eastAsiaTheme="minorEastAsia" w:hAnsi="inherit"/>
          <w:bdr w:val="none" w:sz="0" w:space="0" w:color="auto" w:frame="1"/>
        </w:rPr>
      </w:pPr>
    </w:p>
    <w:p w14:paraId="6424B6A6" w14:textId="64C96AFD" w:rsidR="00E83107" w:rsidRDefault="004548F0" w:rsidP="004548F0">
      <w:pPr>
        <w:pStyle w:val="ListParagraph"/>
        <w:numPr>
          <w:ilvl w:val="0"/>
          <w:numId w:val="8"/>
        </w:numPr>
      </w:pPr>
      <w:r>
        <w:t xml:space="preserve">While Connecting ReactJS to NodeJS </w:t>
      </w:r>
    </w:p>
    <w:p w14:paraId="1E1A4A66" w14:textId="4353D5FD" w:rsidR="004548F0" w:rsidRPr="00F4063F" w:rsidRDefault="004548F0" w:rsidP="00E0527B">
      <w:pPr>
        <w:pStyle w:val="ListParagraph"/>
        <w:numPr>
          <w:ilvl w:val="1"/>
          <w:numId w:val="8"/>
        </w:numPr>
        <w:textAlignment w:val="baseline"/>
        <w:rPr>
          <w:rStyle w:val="HTMLCode"/>
          <w:rFonts w:ascii="inherit" w:eastAsiaTheme="minorEastAsia" w:hAnsi="inherit"/>
          <w:color w:val="FF0000"/>
        </w:rPr>
      </w:pPr>
      <w:r w:rsidRPr="00E0527B">
        <w:rPr>
          <w:rStyle w:val="HTMLCode"/>
          <w:rFonts w:ascii="inherit" w:eastAsiaTheme="minorEastAsia" w:hAnsi="inherit"/>
        </w:rPr>
        <w:t>Failed to execute '</w:t>
      </w:r>
      <w:proofErr w:type="spellStart"/>
      <w:r w:rsidRPr="00E0527B">
        <w:rPr>
          <w:rStyle w:val="HTMLCode"/>
          <w:rFonts w:ascii="inherit" w:eastAsiaTheme="minorEastAsia" w:hAnsi="inherit"/>
        </w:rPr>
        <w:t>json</w:t>
      </w:r>
      <w:proofErr w:type="spellEnd"/>
      <w:r w:rsidRPr="00E0527B">
        <w:rPr>
          <w:rStyle w:val="HTMLCode"/>
          <w:rFonts w:ascii="inherit" w:eastAsiaTheme="minorEastAsia" w:hAnsi="inherit"/>
        </w:rPr>
        <w:t xml:space="preserve">' on 'Response': body stream already read </w:t>
      </w:r>
      <w:r w:rsidR="00E0527B" w:rsidRPr="00E0527B">
        <w:rPr>
          <w:rStyle w:val="HTMLCode"/>
          <w:rFonts w:ascii="inherit" w:eastAsiaTheme="minorEastAsia" w:hAnsi="inherit"/>
        </w:rPr>
        <w:t xml:space="preserve">- </w:t>
      </w:r>
      <w:r w:rsidR="00E0527B" w:rsidRPr="00F4063F">
        <w:rPr>
          <w:rStyle w:val="HTMLCode"/>
          <w:rFonts w:ascii="inherit" w:eastAsiaTheme="minorEastAsia" w:hAnsi="inherit"/>
          <w:color w:val="FF0000"/>
        </w:rPr>
        <w:t>the real problem is that you only can consume </w:t>
      </w:r>
      <w:proofErr w:type="spellStart"/>
      <w:r w:rsidR="00E0527B" w:rsidRPr="00F4063F">
        <w:rPr>
          <w:rStyle w:val="HTMLCode"/>
          <w:rFonts w:ascii="inherit" w:eastAsiaTheme="minorEastAsia" w:hAnsi="inherit"/>
          <w:color w:val="FF0000"/>
        </w:rPr>
        <w:t>Response.json</w:t>
      </w:r>
      <w:proofErr w:type="spellEnd"/>
      <w:r w:rsidR="00E0527B" w:rsidRPr="00F4063F">
        <w:rPr>
          <w:rStyle w:val="HTMLCode"/>
          <w:rFonts w:ascii="inherit" w:eastAsiaTheme="minorEastAsia" w:hAnsi="inherit"/>
          <w:color w:val="FF0000"/>
        </w:rPr>
        <w:t>() once, if you are consuming it more than once, the error will happen.</w:t>
      </w:r>
    </w:p>
    <w:p w14:paraId="02452EF2" w14:textId="77777777" w:rsidR="00E0527B" w:rsidRPr="00E0527B" w:rsidRDefault="00E0527B" w:rsidP="00F4063F">
      <w:pPr>
        <w:pStyle w:val="ListParagraph"/>
        <w:ind w:left="1440"/>
        <w:textAlignment w:val="baseline"/>
        <w:rPr>
          <w:rStyle w:val="HTMLCode"/>
          <w:rFonts w:ascii="inherit" w:eastAsiaTheme="minorEastAsia" w:hAnsi="inherit"/>
        </w:rPr>
      </w:pPr>
    </w:p>
    <w:p w14:paraId="045F7DA3" w14:textId="70E4D587" w:rsidR="00E83107" w:rsidRDefault="00E83107" w:rsidP="00E83107">
      <w:pPr>
        <w:pStyle w:val="Heading1"/>
      </w:pPr>
      <w:r>
        <w:t>REFERENCE MATERIALS USED to resolve errors</w:t>
      </w:r>
    </w:p>
    <w:p w14:paraId="6D71A6C6" w14:textId="57BFC440" w:rsidR="00E83107" w:rsidRDefault="007F0F11" w:rsidP="00E83107">
      <w:pPr>
        <w:pStyle w:val="ListParagraph"/>
        <w:numPr>
          <w:ilvl w:val="0"/>
          <w:numId w:val="9"/>
        </w:numPr>
      </w:pPr>
      <w:hyperlink r:id="rId36" w:history="1">
        <w:r w:rsidR="00F4063F" w:rsidRPr="007E4CD2">
          <w:rPr>
            <w:rStyle w:val="Hyperlink"/>
          </w:rPr>
          <w:t>https://www.mssqltips.com/sqlservertip/2340/resolving-could-not-open-a-connection-to-sql-server-errors/</w:t>
        </w:r>
      </w:hyperlink>
    </w:p>
    <w:p w14:paraId="7AD9280B" w14:textId="3D572EA7" w:rsidR="00F4063F" w:rsidRDefault="007F0F11" w:rsidP="00E83107">
      <w:pPr>
        <w:pStyle w:val="ListParagraph"/>
        <w:numPr>
          <w:ilvl w:val="0"/>
          <w:numId w:val="9"/>
        </w:numPr>
      </w:pPr>
      <w:hyperlink r:id="rId37" w:anchor=":~:text=If%20you%20are%20making%20requests%20to%20a%20server,if%20you%20are%20working%20in%20a%20test%20environment" w:history="1">
        <w:r w:rsidR="00F4063F" w:rsidRPr="007E4CD2">
          <w:rPr>
            <w:rStyle w:val="Hyperlink"/>
          </w:rPr>
          <w:t>https://gsferreira.com/archive/2014/12/overcome-the-depth_zero_self_signed_cert-on-nodejs/#:~:text=If%20you%20are%20making%20requests%20to%20a%20server,if%20you%20are%20working%20in%20a%20test%20environment</w:t>
        </w:r>
      </w:hyperlink>
      <w:r w:rsidR="00F4063F" w:rsidRPr="00F4063F">
        <w:t>.</w:t>
      </w:r>
    </w:p>
    <w:p w14:paraId="1F0C1D7B" w14:textId="75FE8F5A" w:rsidR="00F4063F" w:rsidRDefault="007F0F11" w:rsidP="00E83107">
      <w:pPr>
        <w:pStyle w:val="ListParagraph"/>
        <w:numPr>
          <w:ilvl w:val="0"/>
          <w:numId w:val="9"/>
        </w:numPr>
      </w:pPr>
      <w:hyperlink r:id="rId38" w:history="1">
        <w:r w:rsidR="00F4063F" w:rsidRPr="007E4CD2">
          <w:rPr>
            <w:rStyle w:val="Hyperlink"/>
          </w:rPr>
          <w:t>https://stackoverflow.com/questions/53511974/javascript-fetch-failed-to-execute-json-on-response-body-stream-is-locked</w:t>
        </w:r>
      </w:hyperlink>
    </w:p>
    <w:p w14:paraId="557150D8" w14:textId="47B18608" w:rsidR="00F4063F" w:rsidRDefault="007F0F11" w:rsidP="00E83107">
      <w:pPr>
        <w:pStyle w:val="ListParagraph"/>
        <w:numPr>
          <w:ilvl w:val="0"/>
          <w:numId w:val="9"/>
        </w:numPr>
      </w:pPr>
      <w:hyperlink r:id="rId39" w:history="1">
        <w:r w:rsidR="00F4063F" w:rsidRPr="007E4CD2">
          <w:rPr>
            <w:rStyle w:val="Hyperlink"/>
          </w:rPr>
          <w:t>https://stackoverflow.com/questions/61484005/timeout-error-while-connecting-to-sql-server-connection-error-failed-to-connec</w:t>
        </w:r>
      </w:hyperlink>
    </w:p>
    <w:p w14:paraId="557641DC" w14:textId="77777777" w:rsidR="00F4063F" w:rsidRPr="00E83107" w:rsidRDefault="00F4063F" w:rsidP="00F4063F">
      <w:pPr>
        <w:pStyle w:val="ListParagraph"/>
      </w:pPr>
    </w:p>
    <w:sectPr w:rsidR="00F4063F" w:rsidRPr="00E831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37F5"/>
    <w:multiLevelType w:val="multilevel"/>
    <w:tmpl w:val="CFD474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9F19EE"/>
    <w:multiLevelType w:val="hybridMultilevel"/>
    <w:tmpl w:val="763C3FE2"/>
    <w:lvl w:ilvl="0" w:tplc="B204F5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BD57DF"/>
    <w:multiLevelType w:val="hybridMultilevel"/>
    <w:tmpl w:val="4E58D7DE"/>
    <w:lvl w:ilvl="0" w:tplc="05946BD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6064FC"/>
    <w:multiLevelType w:val="hybridMultilevel"/>
    <w:tmpl w:val="1BFE1F22"/>
    <w:lvl w:ilvl="0" w:tplc="930CA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AE26D5"/>
    <w:multiLevelType w:val="hybridMultilevel"/>
    <w:tmpl w:val="9A3C9D1C"/>
    <w:lvl w:ilvl="0" w:tplc="930CA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7811FD"/>
    <w:multiLevelType w:val="hybridMultilevel"/>
    <w:tmpl w:val="DEAC1218"/>
    <w:lvl w:ilvl="0" w:tplc="930CA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17A1E2C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76C0D8F"/>
    <w:multiLevelType w:val="hybridMultilevel"/>
    <w:tmpl w:val="E2F69FD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6D4D4C"/>
    <w:multiLevelType w:val="hybridMultilevel"/>
    <w:tmpl w:val="E2F69FDC"/>
    <w:lvl w:ilvl="0" w:tplc="930CA6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732F57"/>
    <w:multiLevelType w:val="hybridMultilevel"/>
    <w:tmpl w:val="97D66DCE"/>
    <w:lvl w:ilvl="0" w:tplc="AD2C0F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469113">
    <w:abstractNumId w:val="8"/>
  </w:num>
  <w:num w:numId="2" w16cid:durableId="761800594">
    <w:abstractNumId w:val="1"/>
  </w:num>
  <w:num w:numId="3" w16cid:durableId="1795058861">
    <w:abstractNumId w:val="2"/>
  </w:num>
  <w:num w:numId="4" w16cid:durableId="1030303284">
    <w:abstractNumId w:val="7"/>
  </w:num>
  <w:num w:numId="5" w16cid:durableId="1203518534">
    <w:abstractNumId w:val="6"/>
  </w:num>
  <w:num w:numId="6" w16cid:durableId="631400779">
    <w:abstractNumId w:val="0"/>
  </w:num>
  <w:num w:numId="7" w16cid:durableId="49575335">
    <w:abstractNumId w:val="4"/>
  </w:num>
  <w:num w:numId="8" w16cid:durableId="930506607">
    <w:abstractNumId w:val="5"/>
  </w:num>
  <w:num w:numId="9" w16cid:durableId="186832876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0trA0NjcysTAyNjVQ0lEKTi0uzszPAykwrgUAd9KGiCwAAAA="/>
  </w:docVars>
  <w:rsids>
    <w:rsidRoot w:val="00B07E72"/>
    <w:rsid w:val="000858D1"/>
    <w:rsid w:val="000B33A4"/>
    <w:rsid w:val="000C07DF"/>
    <w:rsid w:val="000F0D38"/>
    <w:rsid w:val="001362E4"/>
    <w:rsid w:val="00180D48"/>
    <w:rsid w:val="001B6947"/>
    <w:rsid w:val="001D3303"/>
    <w:rsid w:val="00287E3C"/>
    <w:rsid w:val="00303830"/>
    <w:rsid w:val="00325B2E"/>
    <w:rsid w:val="00427C4D"/>
    <w:rsid w:val="004548F0"/>
    <w:rsid w:val="00480459"/>
    <w:rsid w:val="00557050"/>
    <w:rsid w:val="00592B78"/>
    <w:rsid w:val="005C65BA"/>
    <w:rsid w:val="00610199"/>
    <w:rsid w:val="006C2D04"/>
    <w:rsid w:val="006C308C"/>
    <w:rsid w:val="00740DBE"/>
    <w:rsid w:val="007E1470"/>
    <w:rsid w:val="007F0F11"/>
    <w:rsid w:val="00863BAC"/>
    <w:rsid w:val="00897E0A"/>
    <w:rsid w:val="008D052C"/>
    <w:rsid w:val="00940935"/>
    <w:rsid w:val="009A7CB8"/>
    <w:rsid w:val="009C00D7"/>
    <w:rsid w:val="00A702D5"/>
    <w:rsid w:val="00AA0A19"/>
    <w:rsid w:val="00AB1848"/>
    <w:rsid w:val="00B07E72"/>
    <w:rsid w:val="00B26177"/>
    <w:rsid w:val="00B54D6E"/>
    <w:rsid w:val="00BB1101"/>
    <w:rsid w:val="00BB53D7"/>
    <w:rsid w:val="00BD6E72"/>
    <w:rsid w:val="00BE0D8E"/>
    <w:rsid w:val="00C85579"/>
    <w:rsid w:val="00CD22EA"/>
    <w:rsid w:val="00D1486C"/>
    <w:rsid w:val="00E0527B"/>
    <w:rsid w:val="00E17AD9"/>
    <w:rsid w:val="00E30050"/>
    <w:rsid w:val="00E83107"/>
    <w:rsid w:val="00E92ECD"/>
    <w:rsid w:val="00EB7A1C"/>
    <w:rsid w:val="00ED2BC8"/>
    <w:rsid w:val="00F27006"/>
    <w:rsid w:val="00F4063F"/>
    <w:rsid w:val="00F56612"/>
    <w:rsid w:val="00F83142"/>
    <w:rsid w:val="00FC2F4D"/>
    <w:rsid w:val="00FC3008"/>
    <w:rsid w:val="00FE4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C7F24"/>
  <w15:chartTrackingRefBased/>
  <w15:docId w15:val="{4AAFA4AF-FA06-4598-A87B-84061C681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7DF"/>
  </w:style>
  <w:style w:type="paragraph" w:styleId="Heading1">
    <w:name w:val="heading 1"/>
    <w:basedOn w:val="Normal"/>
    <w:next w:val="Normal"/>
    <w:link w:val="Heading1Char"/>
    <w:uiPriority w:val="9"/>
    <w:qFormat/>
    <w:rsid w:val="000C07DF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7DF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C07DF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07DF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07DF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07DF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07DF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07DF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07DF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7E7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C07DF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0C07DF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0C07DF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07DF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07DF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07DF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07DF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07DF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07DF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C07DF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0C07DF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C07DF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07DF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0C07DF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0C07DF"/>
    <w:rPr>
      <w:b/>
      <w:bCs/>
    </w:rPr>
  </w:style>
  <w:style w:type="character" w:styleId="Emphasis">
    <w:name w:val="Emphasis"/>
    <w:uiPriority w:val="20"/>
    <w:qFormat/>
    <w:rsid w:val="000C07DF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0C07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C07DF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0C07DF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07DF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07DF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0C07DF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0C07DF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0C07DF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0C07DF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0C07DF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7DF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C8557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5579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33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3303"/>
    <w:rPr>
      <w:rFonts w:ascii="Courier New" w:eastAsia="Times New Roman" w:hAnsi="Courier New" w:cs="Courier New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1D3303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1D3303"/>
  </w:style>
  <w:style w:type="character" w:customStyle="1" w:styleId="hljs-title">
    <w:name w:val="hljs-title"/>
    <w:basedOn w:val="DefaultParagraphFont"/>
    <w:rsid w:val="00E83107"/>
  </w:style>
  <w:style w:type="character" w:customStyle="1" w:styleId="hljs-keyword">
    <w:name w:val="hljs-keyword"/>
    <w:basedOn w:val="DefaultParagraphFont"/>
    <w:rsid w:val="00E83107"/>
  </w:style>
  <w:style w:type="character" w:styleId="FollowedHyperlink">
    <w:name w:val="FollowedHyperlink"/>
    <w:basedOn w:val="DefaultParagraphFont"/>
    <w:uiPriority w:val="99"/>
    <w:semiHidden/>
    <w:unhideWhenUsed/>
    <w:rsid w:val="00180D4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35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1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43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5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2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2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0.png"/><Relationship Id="rId39" Type="http://schemas.openxmlformats.org/officeDocument/2006/relationships/hyperlink" Target="https://stackoverflow.com/questions/61484005/timeout-error-while-connecting-to-sql-server-connection-error-failed-to-connec" TargetMode="External"/><Relationship Id="rId21" Type="http://schemas.openxmlformats.org/officeDocument/2006/relationships/hyperlink" Target="http://localhost:8090/api/Transactions" TargetMode="External"/><Relationship Id="rId34" Type="http://schemas.openxmlformats.org/officeDocument/2006/relationships/image" Target="media/image17.png"/><Relationship Id="rId7" Type="http://schemas.openxmlformats.org/officeDocument/2006/relationships/hyperlink" Target="https://nodejs.org/en/download/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hyperlink" Target="http://localhost:8090/api/Login?user_email=apurvatare05@gmail.com&amp;&amp;user_password=123" TargetMode="External"/><Relationship Id="rId29" Type="http://schemas.openxmlformats.org/officeDocument/2006/relationships/image" Target="media/image12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postman.com/downloads/" TargetMode="External"/><Relationship Id="rId11" Type="http://schemas.openxmlformats.org/officeDocument/2006/relationships/hyperlink" Target="https://github.com/apurvatare05/ui-banking-sql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5.png"/><Relationship Id="rId37" Type="http://schemas.openxmlformats.org/officeDocument/2006/relationships/hyperlink" Target="https://gsferreira.com/archive/2014/12/overcome-the-depth_zero_self_signed_cert-on-nodejs/" TargetMode="External"/><Relationship Id="rId40" Type="http://schemas.openxmlformats.org/officeDocument/2006/relationships/fontTable" Target="fontTable.xml"/><Relationship Id="rId5" Type="http://schemas.openxmlformats.org/officeDocument/2006/relationships/hyperlink" Target="https://code.visualstudio.com/download" TargetMode="External"/><Relationship Id="rId15" Type="http://schemas.openxmlformats.org/officeDocument/2006/relationships/image" Target="media/image4.png"/><Relationship Id="rId23" Type="http://schemas.openxmlformats.org/officeDocument/2006/relationships/hyperlink" Target="http://localhost:8090/api/AccountTypeDetails" TargetMode="External"/><Relationship Id="rId28" Type="http://schemas.openxmlformats.org/officeDocument/2006/relationships/image" Target="media/image11.png"/><Relationship Id="rId36" Type="http://schemas.openxmlformats.org/officeDocument/2006/relationships/hyperlink" Target="https://www.mssqltips.com/sqlservertip/2340/resolving-could-not-open-a-connection-to-sql-server-errors/" TargetMode="External"/><Relationship Id="rId10" Type="http://schemas.openxmlformats.org/officeDocument/2006/relationships/hyperlink" Target="https://github.com/apurvatare05/ui-banking-service/tree/master" TargetMode="External"/><Relationship Id="rId19" Type="http://schemas.openxmlformats.org/officeDocument/2006/relationships/hyperlink" Target="http://localhost:8090/api/AccountDetails" TargetMode="External"/><Relationship Id="rId31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apurvatare05/ui-banking-app/tree/master" TargetMode="External"/><Relationship Id="rId14" Type="http://schemas.openxmlformats.org/officeDocument/2006/relationships/image" Target="media/image3.png"/><Relationship Id="rId22" Type="http://schemas.openxmlformats.org/officeDocument/2006/relationships/hyperlink" Target="http://localhost:8090/api/Transactions?UserID=1&amp;AccountID=1" TargetMode="External"/><Relationship Id="rId27" Type="http://schemas.openxmlformats.org/officeDocument/2006/relationships/hyperlink" Target="mailto:apurvatare05@gmail.com" TargetMode="External"/><Relationship Id="rId30" Type="http://schemas.openxmlformats.org/officeDocument/2006/relationships/image" Target="media/image13.png"/><Relationship Id="rId35" Type="http://schemas.openxmlformats.org/officeDocument/2006/relationships/image" Target="media/image18.png"/><Relationship Id="rId8" Type="http://schemas.openxmlformats.org/officeDocument/2006/relationships/hyperlink" Target="https://www.microsoft.com/en-in/sql-server/sql-server-downloads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9.png"/><Relationship Id="rId33" Type="http://schemas.openxmlformats.org/officeDocument/2006/relationships/image" Target="media/image16.png"/><Relationship Id="rId38" Type="http://schemas.openxmlformats.org/officeDocument/2006/relationships/hyperlink" Target="https://stackoverflow.com/questions/53511974/javascript-fetch-failed-to-execute-json-on-response-body-stream-is-locke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3</TotalTime>
  <Pages>1</Pages>
  <Words>1141</Words>
  <Characters>651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rva Tare Yadwadkar</dc:creator>
  <cp:keywords/>
  <dc:description/>
  <cp:lastModifiedBy>Apurva Tare Yadwadkar</cp:lastModifiedBy>
  <cp:revision>36</cp:revision>
  <dcterms:created xsi:type="dcterms:W3CDTF">2022-06-08T05:15:00Z</dcterms:created>
  <dcterms:modified xsi:type="dcterms:W3CDTF">2022-06-10T08:00:00Z</dcterms:modified>
</cp:coreProperties>
</file>